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A92C90" w14:textId="14E6D096" w:rsidR="00FA2754" w:rsidRDefault="005E30CB" w:rsidP="005A0102">
      <w:pPr>
        <w:tabs>
          <w:tab w:val="left" w:pos="180"/>
          <w:tab w:val="left" w:pos="1080"/>
        </w:tabs>
        <w:spacing w:after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A5612DD" wp14:editId="703689C4">
                <wp:simplePos x="0" y="0"/>
                <wp:positionH relativeFrom="page">
                  <wp:posOffset>2543175</wp:posOffset>
                </wp:positionH>
                <wp:positionV relativeFrom="paragraph">
                  <wp:posOffset>466090</wp:posOffset>
                </wp:positionV>
                <wp:extent cx="3305175" cy="12477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5175" cy="1247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937A7A" w14:textId="77777777" w:rsidR="005319E0" w:rsidRPr="00A23139" w:rsidRDefault="005319E0" w:rsidP="005E30CB">
                            <w:pPr>
                              <w:spacing w:after="0" w:line="240" w:lineRule="auto"/>
                              <w:jc w:val="center"/>
                              <w:rPr>
                                <w:rFonts w:cs="Arial"/>
                                <w:b/>
                                <w:sz w:val="28"/>
                              </w:rPr>
                            </w:pPr>
                            <w:r w:rsidRPr="00A23139">
                              <w:rPr>
                                <w:rFonts w:cs="Arial"/>
                                <w:b/>
                                <w:sz w:val="28"/>
                              </w:rPr>
                              <w:t>REQUEST FOR PROPOSALS</w:t>
                            </w:r>
                          </w:p>
                          <w:p w14:paraId="1E0B3B0E" w14:textId="77777777" w:rsidR="005319E0" w:rsidRPr="00A23139" w:rsidRDefault="005319E0" w:rsidP="005E30CB">
                            <w:pPr>
                              <w:spacing w:after="0" w:line="240" w:lineRule="auto"/>
                              <w:jc w:val="center"/>
                              <w:rPr>
                                <w:rFonts w:cs="Arial"/>
                                <w:b/>
                                <w:sz w:val="28"/>
                              </w:rPr>
                            </w:pPr>
                            <w:r w:rsidRPr="00A23139">
                              <w:rPr>
                                <w:rFonts w:cs="Arial"/>
                                <w:b/>
                                <w:sz w:val="28"/>
                              </w:rPr>
                              <w:t>SEEKING MANAGER TO OPERATE TEMPORARY RV PARK</w:t>
                            </w:r>
                          </w:p>
                          <w:p w14:paraId="3C64B3EA" w14:textId="77777777" w:rsidR="00E40258" w:rsidRDefault="00E40258" w:rsidP="00E40258">
                            <w:pPr>
                              <w:spacing w:after="0" w:line="240" w:lineRule="auto"/>
                              <w:jc w:val="center"/>
                              <w:rPr>
                                <w:rFonts w:cs="Arial"/>
                                <w:b/>
                                <w:color w:val="FF0000"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FF0000"/>
                                <w:sz w:val="28"/>
                                <w:u w:val="single"/>
                              </w:rPr>
                              <w:t>REOPENED NOVEMBER 20, 2024</w:t>
                            </w:r>
                          </w:p>
                          <w:p w14:paraId="59D68016" w14:textId="0F050D38" w:rsidR="005319E0" w:rsidRPr="00C74E00" w:rsidRDefault="00E40258" w:rsidP="00E40258">
                            <w:pPr>
                              <w:spacing w:after="0" w:line="240" w:lineRule="auto"/>
                              <w:jc w:val="center"/>
                              <w:rPr>
                                <w:rFonts w:cs="Arial"/>
                                <w:b/>
                                <w:color w:val="FF0000"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FF0000"/>
                                <w:sz w:val="28"/>
                                <w:u w:val="single"/>
                              </w:rPr>
                              <w:t xml:space="preserve"> DEADLINE:  DECEMBER 12, 2024 at 2 pm</w:t>
                            </w:r>
                          </w:p>
                          <w:p w14:paraId="553E828E" w14:textId="2CCF0BFA" w:rsidR="005E30CB" w:rsidRPr="009A5C7A" w:rsidRDefault="003D6E78" w:rsidP="005E30CB">
                            <w:pPr>
                              <w:spacing w:after="0" w:line="240" w:lineRule="auto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="003826E9"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="005E30CB"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5612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0.25pt;margin-top:36.7pt;width:260.25pt;height:98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" filled="f" stroked="f">
                <v:textbox>
                  <w:txbxContent>
                    <w:p w14:paraId="77937A7A" w14:textId="77777777" w:rsidR="005319E0" w:rsidRPr="00A23139" w:rsidRDefault="005319E0" w:rsidP="005E30CB">
                      <w:pPr>
                        <w:spacing w:after="0" w:line="240" w:lineRule="auto"/>
                        <w:jc w:val="center"/>
                        <w:rPr>
                          <w:rFonts w:cs="Arial"/>
                          <w:b/>
                          <w:sz w:val="28"/>
                        </w:rPr>
                      </w:pPr>
                      <w:r w:rsidRPr="00A23139">
                        <w:rPr>
                          <w:rFonts w:cs="Arial"/>
                          <w:b/>
                          <w:sz w:val="28"/>
                        </w:rPr>
                        <w:t>REQUEST FOR PROPOSALS</w:t>
                      </w:r>
                    </w:p>
                    <w:p w14:paraId="1E0B3B0E" w14:textId="77777777" w:rsidR="005319E0" w:rsidRPr="00A23139" w:rsidRDefault="005319E0" w:rsidP="005E30CB">
                      <w:pPr>
                        <w:spacing w:after="0" w:line="240" w:lineRule="auto"/>
                        <w:jc w:val="center"/>
                        <w:rPr>
                          <w:rFonts w:cs="Arial"/>
                          <w:b/>
                          <w:sz w:val="28"/>
                        </w:rPr>
                      </w:pPr>
                      <w:r w:rsidRPr="00A23139">
                        <w:rPr>
                          <w:rFonts w:cs="Arial"/>
                          <w:b/>
                          <w:sz w:val="28"/>
                        </w:rPr>
                        <w:t>SEEKING MANAGER TO OPERATE TEMPORARY RV PARK</w:t>
                      </w:r>
                    </w:p>
                    <w:p w14:paraId="3C64B3EA" w14:textId="77777777" w:rsidR="00E40258" w:rsidRDefault="00E40258" w:rsidP="00E40258">
                      <w:pPr>
                        <w:spacing w:after="0" w:line="240" w:lineRule="auto"/>
                        <w:jc w:val="center"/>
                        <w:rPr>
                          <w:rFonts w:cs="Arial"/>
                          <w:b/>
                          <w:color w:val="FF0000"/>
                          <w:sz w:val="28"/>
                          <w:u w:val="single"/>
                        </w:rPr>
                      </w:pPr>
                      <w:r>
                        <w:rPr>
                          <w:rFonts w:cs="Arial"/>
                          <w:b/>
                          <w:color w:val="FF0000"/>
                          <w:sz w:val="28"/>
                          <w:u w:val="single"/>
                        </w:rPr>
                        <w:t>REOPENED NOVEMBER 20, 2024</w:t>
                      </w:r>
                    </w:p>
                    <w:p w14:paraId="59D68016" w14:textId="0F050D38" w:rsidR="005319E0" w:rsidRPr="00C74E00" w:rsidRDefault="00E40258" w:rsidP="00E40258">
                      <w:pPr>
                        <w:spacing w:after="0" w:line="240" w:lineRule="auto"/>
                        <w:jc w:val="center"/>
                        <w:rPr>
                          <w:rFonts w:cs="Arial"/>
                          <w:b/>
                          <w:color w:val="FF0000"/>
                          <w:sz w:val="28"/>
                          <w:u w:val="single"/>
                        </w:rPr>
                      </w:pPr>
                      <w:r>
                        <w:rPr>
                          <w:rFonts w:cs="Arial"/>
                          <w:b/>
                          <w:color w:val="FF0000"/>
                          <w:sz w:val="28"/>
                          <w:u w:val="single"/>
                        </w:rPr>
                        <w:t xml:space="preserve"> DEADLINE:  DECEMBER 12, 2024 at 2 pm</w:t>
                      </w:r>
                    </w:p>
                    <w:p w14:paraId="553E828E" w14:textId="2CCF0BFA" w:rsidR="005E30CB" w:rsidRPr="009A5C7A" w:rsidRDefault="003D6E78" w:rsidP="005E30CB">
                      <w:pPr>
                        <w:spacing w:after="0" w:line="240" w:lineRule="auto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cs="Arial"/>
                          <w:b/>
                          <w:sz w:val="32"/>
                          <w:szCs w:val="24"/>
                        </w:rPr>
                        <w:t xml:space="preserve"> </w:t>
                      </w:r>
                      <w:r w:rsidR="003826E9">
                        <w:rPr>
                          <w:rFonts w:cs="Arial"/>
                          <w:b/>
                          <w:sz w:val="32"/>
                          <w:szCs w:val="24"/>
                        </w:rPr>
                        <w:t xml:space="preserve"> </w:t>
                      </w:r>
                      <w:r w:rsidR="005E30CB">
                        <w:rPr>
                          <w:rFonts w:cs="Arial"/>
                          <w:b/>
                          <w:sz w:val="32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403D5B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025DB98" wp14:editId="5B7C31EE">
                <wp:simplePos x="0" y="0"/>
                <wp:positionH relativeFrom="column">
                  <wp:posOffset>1606550</wp:posOffset>
                </wp:positionH>
                <wp:positionV relativeFrom="paragraph">
                  <wp:posOffset>114300</wp:posOffset>
                </wp:positionV>
                <wp:extent cx="3184525" cy="47625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4525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8EDDF" w14:textId="08E1190B" w:rsidR="00D77CE7" w:rsidRPr="00D77CE7" w:rsidRDefault="00D77CE7" w:rsidP="00D77CE7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D77CE7">
                              <w:rPr>
                                <w:b/>
                                <w:i/>
                              </w:rPr>
                              <w:t>Mayor</w:t>
                            </w:r>
                            <w:r w:rsidRPr="00D77CE7">
                              <w:rPr>
                                <w:b/>
                                <w:i/>
                              </w:rPr>
                              <w:tab/>
                            </w:r>
                            <w:r w:rsidRPr="00D77CE7">
                              <w:rPr>
                                <w:b/>
                              </w:rPr>
                              <w:tab/>
                            </w:r>
                            <w:r w:rsidRPr="00D77CE7">
                              <w:rPr>
                                <w:b/>
                              </w:rPr>
                              <w:tab/>
                            </w:r>
                            <w:r w:rsidR="00403D5B">
                              <w:rPr>
                                <w:b/>
                              </w:rPr>
                              <w:t xml:space="preserve">         </w:t>
                            </w:r>
                            <w:r w:rsidRPr="00D77CE7">
                              <w:rPr>
                                <w:b/>
                                <w:i/>
                              </w:rPr>
                              <w:t>City Administrator</w:t>
                            </w:r>
                          </w:p>
                          <w:p w14:paraId="19DA5E87" w14:textId="2FA8FA28" w:rsidR="00D77CE7" w:rsidRPr="00D77CE7" w:rsidRDefault="00D77CE7" w:rsidP="00D77CE7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D77CE7">
                              <w:rPr>
                                <w:b/>
                              </w:rPr>
                              <w:t xml:space="preserve">Nolan Davis </w:t>
                            </w:r>
                            <w:r w:rsidRPr="00D77CE7">
                              <w:rPr>
                                <w:b/>
                              </w:rPr>
                              <w:tab/>
                            </w:r>
                            <w:r w:rsidRPr="00D77CE7">
                              <w:rPr>
                                <w:b/>
                              </w:rPr>
                              <w:tab/>
                            </w:r>
                            <w:r w:rsidR="00403D5B">
                              <w:rPr>
                                <w:b/>
                              </w:rPr>
                              <w:t xml:space="preserve">         </w:t>
                            </w:r>
                            <w:r w:rsidRPr="00D77CE7">
                              <w:rPr>
                                <w:b/>
                              </w:rPr>
                              <w:t xml:space="preserve">Makayla Beale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5DB98" id="_x0000_s1027" type="#_x0000_t202" style="position:absolute;margin-left:126.5pt;margin-top:9pt;width:250.75pt;height:37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" stroked="f">
                <v:textbox>
                  <w:txbxContent>
                    <w:p w14:paraId="4548EDDF" w14:textId="08E1190B" w:rsidR="00D77CE7" w:rsidRPr="00D77CE7" w:rsidRDefault="00D77CE7" w:rsidP="00D77CE7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D77CE7">
                        <w:rPr>
                          <w:b/>
                          <w:i/>
                        </w:rPr>
                        <w:t>Mayor</w:t>
                      </w:r>
                      <w:r w:rsidRPr="00D77CE7">
                        <w:rPr>
                          <w:b/>
                          <w:i/>
                        </w:rPr>
                        <w:tab/>
                      </w:r>
                      <w:r w:rsidRPr="00D77CE7">
                        <w:rPr>
                          <w:b/>
                        </w:rPr>
                        <w:tab/>
                      </w:r>
                      <w:r w:rsidRPr="00D77CE7">
                        <w:rPr>
                          <w:b/>
                        </w:rPr>
                        <w:tab/>
                      </w:r>
                      <w:r w:rsidR="00403D5B">
                        <w:rPr>
                          <w:b/>
                        </w:rPr>
                        <w:t xml:space="preserve">         </w:t>
                      </w:r>
                      <w:r w:rsidRPr="00D77CE7">
                        <w:rPr>
                          <w:b/>
                          <w:i/>
                        </w:rPr>
                        <w:t>City Administrator</w:t>
                      </w:r>
                    </w:p>
                    <w:p w14:paraId="19DA5E87" w14:textId="2FA8FA28" w:rsidR="00D77CE7" w:rsidRPr="00D77CE7" w:rsidRDefault="00D77CE7" w:rsidP="00D77CE7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D77CE7">
                        <w:rPr>
                          <w:b/>
                        </w:rPr>
                        <w:t xml:space="preserve">Nolan Davis </w:t>
                      </w:r>
                      <w:r w:rsidRPr="00D77CE7">
                        <w:rPr>
                          <w:b/>
                        </w:rPr>
                        <w:tab/>
                      </w:r>
                      <w:r w:rsidRPr="00D77CE7">
                        <w:rPr>
                          <w:b/>
                        </w:rPr>
                        <w:tab/>
                      </w:r>
                      <w:r w:rsidR="00403D5B">
                        <w:rPr>
                          <w:b/>
                        </w:rPr>
                        <w:t xml:space="preserve">         </w:t>
                      </w:r>
                      <w:r w:rsidRPr="00D77CE7">
                        <w:rPr>
                          <w:b/>
                        </w:rPr>
                        <w:t xml:space="preserve">Makayla Bealer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Hlk8910763"/>
      <w:bookmarkEnd w:id="0"/>
      <w:r w:rsidR="00CF3B3A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675A642" wp14:editId="2A699CF7">
                <wp:simplePos x="0" y="0"/>
                <wp:positionH relativeFrom="column">
                  <wp:posOffset>4959985</wp:posOffset>
                </wp:positionH>
                <wp:positionV relativeFrom="paragraph">
                  <wp:posOffset>0</wp:posOffset>
                </wp:positionV>
                <wp:extent cx="1301115" cy="131445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1115" cy="1314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3560FC" w14:textId="77777777" w:rsidR="00D77CE7" w:rsidRPr="00D77CE7" w:rsidRDefault="00D77CE7" w:rsidP="00D77CE7">
                            <w:pPr>
                              <w:spacing w:after="0"/>
                              <w:jc w:val="right"/>
                              <w:rPr>
                                <w:b/>
                                <w:i/>
                              </w:rPr>
                            </w:pPr>
                            <w:r w:rsidRPr="00D77CE7">
                              <w:rPr>
                                <w:b/>
                                <w:i/>
                              </w:rPr>
                              <w:t xml:space="preserve">City Council </w:t>
                            </w:r>
                          </w:p>
                          <w:p w14:paraId="6FD68C5E" w14:textId="77777777" w:rsidR="00D77CE7" w:rsidRDefault="00D77CE7" w:rsidP="00D77CE7">
                            <w:pPr>
                              <w:spacing w:after="0"/>
                              <w:jc w:val="right"/>
                              <w:rPr>
                                <w:b/>
                              </w:rPr>
                            </w:pPr>
                            <w:r w:rsidRPr="00D77CE7">
                              <w:rPr>
                                <w:b/>
                              </w:rPr>
                              <w:t>Russell Smith</w:t>
                            </w:r>
                          </w:p>
                          <w:p w14:paraId="14D3F6C6" w14:textId="77777777" w:rsidR="00C27FCF" w:rsidRPr="00D77CE7" w:rsidRDefault="00C27FCF" w:rsidP="00D77CE7">
                            <w:pPr>
                              <w:spacing w:after="0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an Spaulding </w:t>
                            </w:r>
                          </w:p>
                          <w:p w14:paraId="4A4FBCC0" w14:textId="7F0E6D63" w:rsidR="00185996" w:rsidRDefault="00185996" w:rsidP="00D77CE7">
                            <w:pPr>
                              <w:spacing w:after="0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cott Symond</w:t>
                            </w:r>
                          </w:p>
                          <w:p w14:paraId="22AED0E4" w14:textId="54F15B7D" w:rsidR="00D77CE7" w:rsidRPr="00D77CE7" w:rsidRDefault="00D77CE7" w:rsidP="00D77CE7">
                            <w:pPr>
                              <w:spacing w:after="0"/>
                              <w:jc w:val="right"/>
                              <w:rPr>
                                <w:b/>
                              </w:rPr>
                            </w:pPr>
                            <w:r w:rsidRPr="00D77CE7">
                              <w:rPr>
                                <w:b/>
                              </w:rPr>
                              <w:t>Les Whitney</w:t>
                            </w:r>
                          </w:p>
                          <w:p w14:paraId="6AF8971A" w14:textId="4E270ED6" w:rsidR="00C27FCF" w:rsidRDefault="000B2037" w:rsidP="00C27FCF">
                            <w:pPr>
                              <w:spacing w:after="0"/>
                              <w:jc w:val="right"/>
                              <w:rPr>
                                <w:i/>
                              </w:rPr>
                            </w:pPr>
                            <w:r>
                              <w:rPr>
                                <w:b/>
                              </w:rPr>
                              <w:t>Terry Wiseman</w:t>
                            </w:r>
                          </w:p>
                          <w:p w14:paraId="5DC9A359" w14:textId="77777777" w:rsidR="00D77CE7" w:rsidRDefault="00D77CE7" w:rsidP="00D77CE7">
                            <w:pPr>
                              <w:spacing w:after="0"/>
                              <w:jc w:val="right"/>
                              <w:rPr>
                                <w:i/>
                              </w:rPr>
                            </w:pPr>
                          </w:p>
                          <w:p w14:paraId="1B8C848C" w14:textId="77777777" w:rsidR="00D77CE7" w:rsidRPr="00D77CE7" w:rsidRDefault="00D77CE7" w:rsidP="00D77CE7">
                            <w:pPr>
                              <w:spacing w:after="0" w:line="240" w:lineRule="auto"/>
                              <w:jc w:val="right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5A642" id="_x0000_s1028" type="#_x0000_t202" style="position:absolute;margin-left:390.55pt;margin-top:0;width:102.45pt;height:103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" stroked="f">
                <v:textbox>
                  <w:txbxContent>
                    <w:p w14:paraId="593560FC" w14:textId="77777777" w:rsidR="00D77CE7" w:rsidRPr="00D77CE7" w:rsidRDefault="00D77CE7" w:rsidP="00D77CE7">
                      <w:pPr>
                        <w:spacing w:after="0"/>
                        <w:jc w:val="right"/>
                        <w:rPr>
                          <w:b/>
                          <w:i/>
                        </w:rPr>
                      </w:pPr>
                      <w:r w:rsidRPr="00D77CE7">
                        <w:rPr>
                          <w:b/>
                          <w:i/>
                        </w:rPr>
                        <w:t xml:space="preserve">City Council </w:t>
                      </w:r>
                    </w:p>
                    <w:p w14:paraId="6FD68C5E" w14:textId="77777777" w:rsidR="00D77CE7" w:rsidRDefault="00D77CE7" w:rsidP="00D77CE7">
                      <w:pPr>
                        <w:spacing w:after="0"/>
                        <w:jc w:val="right"/>
                        <w:rPr>
                          <w:b/>
                        </w:rPr>
                      </w:pPr>
                      <w:r w:rsidRPr="00D77CE7">
                        <w:rPr>
                          <w:b/>
                        </w:rPr>
                        <w:t>Russell Smith</w:t>
                      </w:r>
                    </w:p>
                    <w:p w14:paraId="14D3F6C6" w14:textId="77777777" w:rsidR="00C27FCF" w:rsidRPr="00D77CE7" w:rsidRDefault="00C27FCF" w:rsidP="00D77CE7">
                      <w:pPr>
                        <w:spacing w:after="0"/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an Spaulding </w:t>
                      </w:r>
                    </w:p>
                    <w:p w14:paraId="4A4FBCC0" w14:textId="7F0E6D63" w:rsidR="00185996" w:rsidRDefault="00185996" w:rsidP="00D77CE7">
                      <w:pPr>
                        <w:spacing w:after="0"/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cott Symond</w:t>
                      </w:r>
                    </w:p>
                    <w:p w14:paraId="22AED0E4" w14:textId="54F15B7D" w:rsidR="00D77CE7" w:rsidRPr="00D77CE7" w:rsidRDefault="00D77CE7" w:rsidP="00D77CE7">
                      <w:pPr>
                        <w:spacing w:after="0"/>
                        <w:jc w:val="right"/>
                        <w:rPr>
                          <w:b/>
                        </w:rPr>
                      </w:pPr>
                      <w:r w:rsidRPr="00D77CE7">
                        <w:rPr>
                          <w:b/>
                        </w:rPr>
                        <w:t>Les Whitney</w:t>
                      </w:r>
                    </w:p>
                    <w:p w14:paraId="6AF8971A" w14:textId="4E270ED6" w:rsidR="00C27FCF" w:rsidRDefault="000B2037" w:rsidP="00C27FCF">
                      <w:pPr>
                        <w:spacing w:after="0"/>
                        <w:jc w:val="right"/>
                        <w:rPr>
                          <w:i/>
                        </w:rPr>
                      </w:pPr>
                      <w:r>
                        <w:rPr>
                          <w:b/>
                        </w:rPr>
                        <w:t>Terry Wiseman</w:t>
                      </w:r>
                    </w:p>
                    <w:p w14:paraId="5DC9A359" w14:textId="77777777" w:rsidR="00D77CE7" w:rsidRDefault="00D77CE7" w:rsidP="00D77CE7">
                      <w:pPr>
                        <w:spacing w:after="0"/>
                        <w:jc w:val="right"/>
                        <w:rPr>
                          <w:i/>
                        </w:rPr>
                      </w:pPr>
                    </w:p>
                    <w:p w14:paraId="1B8C848C" w14:textId="77777777" w:rsidR="00D77CE7" w:rsidRPr="00D77CE7" w:rsidRDefault="00D77CE7" w:rsidP="00D77CE7">
                      <w:pPr>
                        <w:spacing w:after="0" w:line="240" w:lineRule="auto"/>
                        <w:jc w:val="right"/>
                        <w:rPr>
                          <w:i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77CE7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040356" wp14:editId="3F00BAC1">
                <wp:simplePos x="0" y="0"/>
                <wp:positionH relativeFrom="column">
                  <wp:posOffset>4953000</wp:posOffset>
                </wp:positionH>
                <wp:positionV relativeFrom="paragraph">
                  <wp:posOffset>0</wp:posOffset>
                </wp:positionV>
                <wp:extent cx="0" cy="1173480"/>
                <wp:effectExtent l="19050" t="0" r="19050" b="2667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7348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7A9B3E" id="Straight Connector 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pt,0" to="390pt,9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" strokecolor="black [3213]" strokeweight="2.5pt"/>
            </w:pict>
          </mc:Fallback>
        </mc:AlternateContent>
      </w:r>
      <w:r w:rsidR="00DB2248">
        <w:rPr>
          <w:noProof/>
        </w:rPr>
        <w:drawing>
          <wp:inline distT="0" distB="0" distL="0" distR="0" wp14:anchorId="1A096704" wp14:editId="0F0E1FA6">
            <wp:extent cx="1362075" cy="13585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112" cy="13656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F43F0" w14:textId="4D7D6887" w:rsidR="00AE7C36" w:rsidRPr="00942D70" w:rsidRDefault="00AE7C36" w:rsidP="00CF3B3A">
      <w:pPr>
        <w:tabs>
          <w:tab w:val="left" w:pos="180"/>
        </w:tabs>
        <w:spacing w:after="0" w:line="240" w:lineRule="auto"/>
        <w:ind w:right="360" w:hanging="360"/>
        <w:jc w:val="center"/>
        <w:rPr>
          <w:rFonts w:cs="Arial"/>
          <w:b/>
          <w:sz w:val="24"/>
          <w:szCs w:val="18"/>
        </w:rPr>
      </w:pPr>
    </w:p>
    <w:p w14:paraId="2B276A37" w14:textId="77777777" w:rsidR="00E40258" w:rsidRDefault="00E40258" w:rsidP="005319E0">
      <w:pPr>
        <w:rPr>
          <w:rFonts w:ascii="Arial" w:hAnsi="Arial" w:cs="Arial"/>
          <w:sz w:val="21"/>
          <w:szCs w:val="21"/>
        </w:rPr>
      </w:pPr>
    </w:p>
    <w:p w14:paraId="4C4205AC" w14:textId="366065A0" w:rsidR="005319E0" w:rsidRPr="00A23139" w:rsidRDefault="005319E0" w:rsidP="005319E0">
      <w:pPr>
        <w:rPr>
          <w:rFonts w:ascii="Arial" w:hAnsi="Arial" w:cs="Arial"/>
          <w:sz w:val="21"/>
          <w:szCs w:val="21"/>
        </w:rPr>
      </w:pPr>
      <w:r w:rsidRPr="00A23139">
        <w:rPr>
          <w:rFonts w:ascii="Arial" w:hAnsi="Arial" w:cs="Arial"/>
          <w:sz w:val="21"/>
          <w:szCs w:val="21"/>
        </w:rPr>
        <w:t>The City of Milford, Utah, is requesting sealed proposals for the following:</w:t>
      </w:r>
    </w:p>
    <w:p w14:paraId="1BE0767F" w14:textId="77777777" w:rsidR="005319E0" w:rsidRPr="00A23139" w:rsidRDefault="005319E0" w:rsidP="005319E0">
      <w:pPr>
        <w:rPr>
          <w:rFonts w:ascii="Arial" w:hAnsi="Arial" w:cs="Arial"/>
          <w:b/>
          <w:bCs/>
          <w:sz w:val="21"/>
          <w:szCs w:val="21"/>
        </w:rPr>
      </w:pPr>
      <w:r w:rsidRPr="00A23139">
        <w:rPr>
          <w:rFonts w:ascii="Arial" w:hAnsi="Arial" w:cs="Arial"/>
          <w:b/>
          <w:bCs/>
          <w:sz w:val="21"/>
          <w:szCs w:val="21"/>
        </w:rPr>
        <w:t>A PRIVATE ENTITY OR INDIVIDUAL THAT CAN MANAGE AND OPERATE A TEMPORARY RV PARK ON APPROXIMATELY 3.5 ACRES OF CITY-OWNED PROPERTY THROUGH A LEASE AGREEMENT WITH THE CITY OF MILFORD FOR TWELVE (12) MONTHS.</w:t>
      </w:r>
    </w:p>
    <w:p w14:paraId="0D2EA5E7" w14:textId="77777777" w:rsidR="005319E0" w:rsidRPr="00A23139" w:rsidRDefault="005319E0" w:rsidP="005319E0">
      <w:pPr>
        <w:rPr>
          <w:rFonts w:ascii="Arial" w:hAnsi="Arial" w:cs="Arial"/>
          <w:b/>
          <w:bCs/>
          <w:color w:val="FF0000"/>
          <w:sz w:val="21"/>
          <w:szCs w:val="21"/>
        </w:rPr>
      </w:pPr>
      <w:r w:rsidRPr="00A23139">
        <w:rPr>
          <w:rFonts w:ascii="Arial" w:hAnsi="Arial" w:cs="Arial"/>
          <w:b/>
          <w:bCs/>
          <w:color w:val="FF0000"/>
          <w:sz w:val="21"/>
          <w:szCs w:val="21"/>
        </w:rPr>
        <w:t>MINIMUM BID:  $5000.00 per month to lease the land from Milford City.</w:t>
      </w:r>
    </w:p>
    <w:p w14:paraId="519F587F" w14:textId="77777777" w:rsidR="005319E0" w:rsidRDefault="005319E0" w:rsidP="00A23139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F614F8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67E7F5DD" wp14:editId="2D402127">
            <wp:extent cx="3343275" cy="1870591"/>
            <wp:effectExtent l="0" t="0" r="0" b="0"/>
            <wp:docPr id="7838855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282" cy="1885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2E836" w14:textId="77777777" w:rsidR="005319E0" w:rsidRPr="00A23139" w:rsidRDefault="005319E0" w:rsidP="005319E0">
      <w:pPr>
        <w:rPr>
          <w:rFonts w:ascii="Arial" w:hAnsi="Arial" w:cs="Arial"/>
          <w:b/>
          <w:bCs/>
          <w:i/>
          <w:iCs/>
          <w:sz w:val="16"/>
          <w:szCs w:val="16"/>
        </w:rPr>
      </w:pPr>
      <w:r w:rsidRPr="00A23139">
        <w:rPr>
          <w:rFonts w:ascii="Arial" w:hAnsi="Arial" w:cs="Arial"/>
          <w:b/>
          <w:bCs/>
          <w:i/>
          <w:iCs/>
          <w:sz w:val="16"/>
          <w:szCs w:val="16"/>
        </w:rPr>
        <w:t>Note:  The initial lease will be for 3.5 ACRES however Milford City owns more land and expansion of the RV spot may happen if the need arises.</w:t>
      </w:r>
    </w:p>
    <w:p w14:paraId="156344EC" w14:textId="77777777" w:rsidR="005319E0" w:rsidRPr="00A23139" w:rsidRDefault="005319E0" w:rsidP="005319E0">
      <w:pPr>
        <w:rPr>
          <w:rFonts w:ascii="Arial" w:hAnsi="Arial" w:cs="Arial"/>
          <w:sz w:val="21"/>
          <w:szCs w:val="21"/>
        </w:rPr>
      </w:pPr>
      <w:r w:rsidRPr="00A23139">
        <w:rPr>
          <w:rFonts w:ascii="Arial" w:hAnsi="Arial" w:cs="Arial"/>
          <w:b/>
          <w:bCs/>
          <w:sz w:val="21"/>
          <w:szCs w:val="21"/>
        </w:rPr>
        <w:t xml:space="preserve">PROJECT/REASON FOR LEASING CITY-OWNED LAND:  </w:t>
      </w:r>
      <w:r w:rsidRPr="00A23139">
        <w:rPr>
          <w:rFonts w:ascii="Arial" w:hAnsi="Arial" w:cs="Arial"/>
          <w:sz w:val="21"/>
          <w:szCs w:val="21"/>
        </w:rPr>
        <w:t>Milford City Council wants to lease city-owned land south of the Milford Municipal Golf Course to house RVs in connection with the FERVO Project and other construction jobs in the Milford Area.  This will be a “temporary use” to help bridge the gap while other privately owned RV parks are developed with all required improvements in approved zoning districts within Milford, Utah.</w:t>
      </w:r>
    </w:p>
    <w:p w14:paraId="1C57DB64" w14:textId="77777777" w:rsidR="005319E0" w:rsidRPr="00A23139" w:rsidRDefault="005319E0" w:rsidP="005319E0">
      <w:pPr>
        <w:rPr>
          <w:rFonts w:ascii="Arial" w:hAnsi="Arial" w:cs="Arial"/>
          <w:sz w:val="21"/>
          <w:szCs w:val="21"/>
        </w:rPr>
      </w:pPr>
      <w:r w:rsidRPr="00A23139">
        <w:rPr>
          <w:rFonts w:ascii="Arial" w:hAnsi="Arial" w:cs="Arial"/>
          <w:sz w:val="21"/>
          <w:szCs w:val="21"/>
        </w:rPr>
        <w:t xml:space="preserve">Milford City Council understands the importance of keeping the construction workers in Milford to help boost our local economy as well as assist with supporting our local businesses.  </w:t>
      </w:r>
    </w:p>
    <w:p w14:paraId="71885402" w14:textId="34DC258E" w:rsidR="005319E0" w:rsidRPr="00A23139" w:rsidRDefault="005319E0" w:rsidP="005319E0">
      <w:pPr>
        <w:rPr>
          <w:rFonts w:ascii="Arial" w:hAnsi="Arial" w:cs="Arial"/>
          <w:sz w:val="21"/>
          <w:szCs w:val="21"/>
        </w:rPr>
      </w:pPr>
      <w:r w:rsidRPr="00A23139">
        <w:rPr>
          <w:rFonts w:ascii="Arial" w:hAnsi="Arial" w:cs="Arial"/>
          <w:sz w:val="21"/>
          <w:szCs w:val="21"/>
        </w:rPr>
        <w:t xml:space="preserve">PROPOSALS must be submitted in a sealed envelope before </w:t>
      </w:r>
      <w:r w:rsidR="00E40258">
        <w:rPr>
          <w:rFonts w:ascii="Arial" w:hAnsi="Arial" w:cs="Arial"/>
          <w:b/>
          <w:bCs/>
          <w:color w:val="FF0000"/>
          <w:sz w:val="21"/>
          <w:szCs w:val="21"/>
          <w:u w:val="single"/>
        </w:rPr>
        <w:t>2 pm THU</w:t>
      </w:r>
      <w:r w:rsidR="00C74E00" w:rsidRPr="009944EF">
        <w:rPr>
          <w:rFonts w:ascii="Arial" w:hAnsi="Arial" w:cs="Arial"/>
          <w:b/>
          <w:bCs/>
          <w:color w:val="FF0000"/>
          <w:sz w:val="21"/>
          <w:szCs w:val="21"/>
          <w:u w:val="single"/>
        </w:rPr>
        <w:t>RSDAY, December 12</w:t>
      </w:r>
      <w:r w:rsidR="00C74E00" w:rsidRPr="009944EF">
        <w:rPr>
          <w:rFonts w:ascii="Arial" w:hAnsi="Arial" w:cs="Arial"/>
          <w:b/>
          <w:bCs/>
          <w:color w:val="FF0000"/>
          <w:sz w:val="21"/>
          <w:szCs w:val="21"/>
          <w:u w:val="single"/>
          <w:vertAlign w:val="superscript"/>
        </w:rPr>
        <w:t>th</w:t>
      </w:r>
      <w:r w:rsidRPr="009944EF">
        <w:rPr>
          <w:rFonts w:ascii="Arial" w:hAnsi="Arial" w:cs="Arial"/>
          <w:b/>
          <w:bCs/>
          <w:color w:val="FF0000"/>
          <w:sz w:val="21"/>
          <w:szCs w:val="21"/>
          <w:u w:val="single"/>
        </w:rPr>
        <w:t>, 2024</w:t>
      </w:r>
      <w:r w:rsidR="00E40258">
        <w:rPr>
          <w:rFonts w:ascii="Arial" w:hAnsi="Arial" w:cs="Arial"/>
          <w:b/>
          <w:bCs/>
          <w:color w:val="FF0000"/>
          <w:sz w:val="21"/>
          <w:szCs w:val="21"/>
          <w:u w:val="single"/>
        </w:rPr>
        <w:t xml:space="preserve"> </w:t>
      </w:r>
      <w:r w:rsidRPr="00A23139">
        <w:rPr>
          <w:rFonts w:ascii="Arial" w:hAnsi="Arial" w:cs="Arial"/>
          <w:sz w:val="21"/>
          <w:szCs w:val="21"/>
        </w:rPr>
        <w:t>to:</w:t>
      </w:r>
    </w:p>
    <w:p w14:paraId="160BB1E9" w14:textId="77777777" w:rsidR="005319E0" w:rsidRPr="00A23139" w:rsidRDefault="005319E0" w:rsidP="005319E0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A23139">
        <w:rPr>
          <w:rFonts w:ascii="Arial" w:hAnsi="Arial" w:cs="Arial"/>
          <w:sz w:val="16"/>
          <w:szCs w:val="16"/>
        </w:rPr>
        <w:t>City of Milford.</w:t>
      </w:r>
    </w:p>
    <w:p w14:paraId="59B501BF" w14:textId="77777777" w:rsidR="005319E0" w:rsidRPr="00A23139" w:rsidRDefault="005319E0" w:rsidP="005319E0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A23139">
        <w:rPr>
          <w:rFonts w:ascii="Arial" w:hAnsi="Arial" w:cs="Arial"/>
          <w:sz w:val="16"/>
          <w:szCs w:val="16"/>
        </w:rPr>
        <w:t>Attn: Makayla Bealer, City Administrator</w:t>
      </w:r>
    </w:p>
    <w:p w14:paraId="1010EEE1" w14:textId="77777777" w:rsidR="005319E0" w:rsidRPr="00A23139" w:rsidRDefault="005319E0" w:rsidP="005319E0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A23139">
        <w:rPr>
          <w:rFonts w:ascii="Arial" w:hAnsi="Arial" w:cs="Arial"/>
          <w:sz w:val="16"/>
          <w:szCs w:val="16"/>
        </w:rPr>
        <w:t>P.O. Box 69</w:t>
      </w:r>
    </w:p>
    <w:p w14:paraId="74A8F631" w14:textId="77777777" w:rsidR="005319E0" w:rsidRPr="00A23139" w:rsidRDefault="005319E0" w:rsidP="005319E0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A23139">
        <w:rPr>
          <w:rFonts w:ascii="Arial" w:hAnsi="Arial" w:cs="Arial"/>
          <w:sz w:val="16"/>
          <w:szCs w:val="16"/>
        </w:rPr>
        <w:t>26 South 100 West</w:t>
      </w:r>
    </w:p>
    <w:p w14:paraId="10F9A872" w14:textId="77777777" w:rsidR="005319E0" w:rsidRPr="00A23139" w:rsidRDefault="005319E0" w:rsidP="005319E0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A23139">
        <w:rPr>
          <w:rFonts w:ascii="Arial" w:hAnsi="Arial" w:cs="Arial"/>
          <w:sz w:val="16"/>
          <w:szCs w:val="16"/>
        </w:rPr>
        <w:t>Milford, UT 84751</w:t>
      </w:r>
    </w:p>
    <w:p w14:paraId="54BFCD98" w14:textId="77777777" w:rsidR="005319E0" w:rsidRPr="000C07E9" w:rsidRDefault="005319E0" w:rsidP="005319E0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5D3F1230" w14:textId="77777777" w:rsidR="005319E0" w:rsidRPr="00A23139" w:rsidRDefault="005319E0" w:rsidP="005319E0">
      <w:pPr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  <w:r w:rsidRPr="00A23139">
        <w:rPr>
          <w:rFonts w:ascii="Arial" w:hAnsi="Arial" w:cs="Arial"/>
          <w:sz w:val="21"/>
          <w:szCs w:val="21"/>
        </w:rPr>
        <w:t>Each sealed envelope containing a PROPOSAL must be plainly marked on the outside with</w:t>
      </w:r>
      <w:r w:rsidRPr="00A23139">
        <w:rPr>
          <w:rFonts w:ascii="Arial" w:hAnsi="Arial" w:cs="Arial"/>
          <w:b/>
          <w:bCs/>
          <w:sz w:val="21"/>
          <w:szCs w:val="21"/>
        </w:rPr>
        <w:t xml:space="preserve"> Temporary RV Park.</w:t>
      </w:r>
    </w:p>
    <w:p w14:paraId="57A9B0B3" w14:textId="77777777" w:rsidR="005319E0" w:rsidRPr="000C07E9" w:rsidRDefault="005319E0" w:rsidP="005319E0">
      <w:pPr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</w:p>
    <w:p w14:paraId="23ECA722" w14:textId="77777777" w:rsidR="005319E0" w:rsidRPr="00A23139" w:rsidRDefault="005319E0" w:rsidP="005319E0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A23139">
        <w:rPr>
          <w:rFonts w:ascii="Arial" w:hAnsi="Arial" w:cs="Arial"/>
          <w:b/>
          <w:bCs/>
          <w:sz w:val="20"/>
          <w:szCs w:val="20"/>
        </w:rPr>
        <w:t>Proposals can be submitted in the following ways:</w:t>
      </w:r>
    </w:p>
    <w:p w14:paraId="48D4909A" w14:textId="01FBBA34" w:rsidR="005319E0" w:rsidRPr="00A23139" w:rsidRDefault="005319E0" w:rsidP="005319E0">
      <w:pPr>
        <w:pStyle w:val="ListParagraph"/>
        <w:numPr>
          <w:ilvl w:val="0"/>
          <w:numId w:val="4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A23139">
        <w:rPr>
          <w:rFonts w:ascii="Arial" w:hAnsi="Arial" w:cs="Arial"/>
          <w:sz w:val="20"/>
          <w:szCs w:val="20"/>
        </w:rPr>
        <w:t xml:space="preserve">Mail to PO Box 69, Milford, UT  84751.  Mail will be checked at 2:00 pm on </w:t>
      </w:r>
      <w:r w:rsidR="00C74E00">
        <w:rPr>
          <w:rFonts w:ascii="Arial" w:hAnsi="Arial" w:cs="Arial"/>
          <w:sz w:val="20"/>
          <w:szCs w:val="20"/>
        </w:rPr>
        <w:t>December 12, 2024</w:t>
      </w:r>
      <w:r w:rsidRPr="00A23139">
        <w:rPr>
          <w:rFonts w:ascii="Arial" w:hAnsi="Arial" w:cs="Arial"/>
          <w:sz w:val="20"/>
          <w:szCs w:val="20"/>
        </w:rPr>
        <w:t>.  Anything received after that will be REJECTED.</w:t>
      </w:r>
    </w:p>
    <w:p w14:paraId="1DBC4834" w14:textId="77777777" w:rsidR="005319E0" w:rsidRPr="00A23139" w:rsidRDefault="005319E0" w:rsidP="005319E0">
      <w:pPr>
        <w:pStyle w:val="ListParagraph"/>
        <w:numPr>
          <w:ilvl w:val="0"/>
          <w:numId w:val="4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A23139">
        <w:rPr>
          <w:rFonts w:ascii="Arial" w:hAnsi="Arial" w:cs="Arial"/>
          <w:sz w:val="20"/>
          <w:szCs w:val="20"/>
        </w:rPr>
        <w:t>Hand Deliver to the front desk at City Hall (26 South 100 West, Milford, Utah).</w:t>
      </w:r>
    </w:p>
    <w:p w14:paraId="5B2AA7B7" w14:textId="77777777" w:rsidR="005319E0" w:rsidRDefault="005319E0" w:rsidP="005319E0">
      <w:pPr>
        <w:pStyle w:val="ListParagraph"/>
        <w:numPr>
          <w:ilvl w:val="0"/>
          <w:numId w:val="45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A23139">
        <w:rPr>
          <w:rFonts w:ascii="Arial" w:hAnsi="Arial" w:cs="Arial"/>
          <w:sz w:val="20"/>
          <w:szCs w:val="20"/>
        </w:rPr>
        <w:t>Utilize the drop box located on the west side of City Hall (26 South 100 West, Milford, Utah).  (This is on surveillance and will mark the time of submission)</w:t>
      </w:r>
    </w:p>
    <w:p w14:paraId="6CDE1027" w14:textId="77777777" w:rsidR="00A23139" w:rsidRPr="00077B89" w:rsidRDefault="00A23139" w:rsidP="005319E0">
      <w:pPr>
        <w:spacing w:after="0" w:line="240" w:lineRule="auto"/>
        <w:ind w:left="360"/>
        <w:jc w:val="center"/>
        <w:rPr>
          <w:rFonts w:ascii="Arial" w:hAnsi="Arial" w:cs="Arial"/>
          <w:i/>
          <w:iCs/>
          <w:sz w:val="16"/>
          <w:szCs w:val="16"/>
          <w:u w:val="single"/>
        </w:rPr>
      </w:pPr>
    </w:p>
    <w:p w14:paraId="1E3A04B6" w14:textId="6DD3AE99" w:rsidR="005319E0" w:rsidRPr="00A23139" w:rsidRDefault="005319E0" w:rsidP="005319E0">
      <w:pPr>
        <w:spacing w:after="0" w:line="240" w:lineRule="auto"/>
        <w:ind w:left="360"/>
        <w:jc w:val="center"/>
        <w:rPr>
          <w:rFonts w:ascii="Arial" w:hAnsi="Arial" w:cs="Arial"/>
          <w:i/>
          <w:iCs/>
          <w:sz w:val="21"/>
          <w:szCs w:val="21"/>
          <w:u w:val="single"/>
        </w:rPr>
      </w:pPr>
      <w:r w:rsidRPr="00A23139">
        <w:rPr>
          <w:rFonts w:ascii="Arial" w:hAnsi="Arial" w:cs="Arial"/>
          <w:i/>
          <w:iCs/>
          <w:sz w:val="21"/>
          <w:szCs w:val="21"/>
          <w:u w:val="single"/>
        </w:rPr>
        <w:t>Please note that late submissions will NOT be accepted.</w:t>
      </w:r>
    </w:p>
    <w:p w14:paraId="1F19B659" w14:textId="492E02F2" w:rsidR="005319E0" w:rsidRPr="00A23139" w:rsidRDefault="005319E0" w:rsidP="005319E0">
      <w:pPr>
        <w:spacing w:after="0" w:line="240" w:lineRule="auto"/>
        <w:rPr>
          <w:rFonts w:ascii="Arial" w:hAnsi="Arial" w:cs="Arial"/>
          <w:sz w:val="21"/>
          <w:szCs w:val="21"/>
        </w:rPr>
      </w:pPr>
    </w:p>
    <w:p w14:paraId="1B677C84" w14:textId="3E1B7E0E" w:rsidR="00C74E00" w:rsidRPr="00E40258" w:rsidRDefault="009944EF" w:rsidP="009944EF">
      <w:pPr>
        <w:spacing w:after="0" w:line="240" w:lineRule="auto"/>
        <w:jc w:val="center"/>
        <w:rPr>
          <w:rFonts w:ascii="Arial" w:hAnsi="Arial" w:cs="Arial"/>
          <w:color w:val="FF0000"/>
          <w:sz w:val="21"/>
          <w:szCs w:val="21"/>
        </w:rPr>
      </w:pPr>
      <w:r w:rsidRPr="00E40258">
        <w:rPr>
          <w:rFonts w:ascii="Arial" w:hAnsi="Arial" w:cs="Arial"/>
          <w:color w:val="FF0000"/>
          <w:sz w:val="21"/>
          <w:szCs w:val="21"/>
        </w:rPr>
        <w:t>The City Council will open proposals</w:t>
      </w:r>
      <w:r w:rsidR="005319E0" w:rsidRPr="00E40258">
        <w:rPr>
          <w:rFonts w:ascii="Arial" w:hAnsi="Arial" w:cs="Arial"/>
          <w:color w:val="FF0000"/>
          <w:sz w:val="21"/>
          <w:szCs w:val="21"/>
        </w:rPr>
        <w:t xml:space="preserve"> </w:t>
      </w:r>
      <w:r w:rsidR="00C74E00" w:rsidRPr="00E40258">
        <w:rPr>
          <w:rFonts w:ascii="Arial" w:hAnsi="Arial" w:cs="Arial"/>
          <w:color w:val="FF0000"/>
          <w:sz w:val="21"/>
          <w:szCs w:val="21"/>
        </w:rPr>
        <w:t>on December 12</w:t>
      </w:r>
      <w:r w:rsidR="00C74E00" w:rsidRPr="00E40258">
        <w:rPr>
          <w:rFonts w:ascii="Arial" w:hAnsi="Arial" w:cs="Arial"/>
          <w:color w:val="FF0000"/>
          <w:sz w:val="21"/>
          <w:szCs w:val="21"/>
          <w:vertAlign w:val="superscript"/>
        </w:rPr>
        <w:t>th</w:t>
      </w:r>
      <w:r w:rsidR="00C74E00" w:rsidRPr="00E40258">
        <w:rPr>
          <w:rFonts w:ascii="Arial" w:hAnsi="Arial" w:cs="Arial"/>
          <w:color w:val="FF0000"/>
          <w:sz w:val="21"/>
          <w:szCs w:val="21"/>
        </w:rPr>
        <w:t xml:space="preserve">, 2024 at 2 pm </w:t>
      </w:r>
    </w:p>
    <w:p w14:paraId="38752A35" w14:textId="07C14364" w:rsidR="005319E0" w:rsidRPr="00E40258" w:rsidRDefault="0077471E" w:rsidP="005319E0">
      <w:pPr>
        <w:spacing w:after="0" w:line="240" w:lineRule="auto"/>
        <w:jc w:val="center"/>
        <w:rPr>
          <w:rFonts w:ascii="Arial" w:hAnsi="Arial" w:cs="Arial"/>
          <w:color w:val="FF0000"/>
          <w:sz w:val="21"/>
          <w:szCs w:val="21"/>
        </w:rPr>
      </w:pPr>
      <w:r w:rsidRPr="00E40258">
        <w:rPr>
          <w:rFonts w:ascii="Arial" w:hAnsi="Arial" w:cs="Arial"/>
          <w:color w:val="FF0000"/>
          <w:sz w:val="21"/>
          <w:szCs w:val="21"/>
        </w:rPr>
        <w:t>i</w:t>
      </w:r>
      <w:r w:rsidR="00C74E00" w:rsidRPr="00E40258">
        <w:rPr>
          <w:rFonts w:ascii="Arial" w:hAnsi="Arial" w:cs="Arial"/>
          <w:color w:val="FF0000"/>
          <w:sz w:val="21"/>
          <w:szCs w:val="21"/>
        </w:rPr>
        <w:t>n the Council Chambers</w:t>
      </w:r>
      <w:r w:rsidR="009944EF" w:rsidRPr="00E40258">
        <w:rPr>
          <w:rFonts w:ascii="Arial" w:hAnsi="Arial" w:cs="Arial"/>
          <w:color w:val="FF0000"/>
          <w:sz w:val="21"/>
          <w:szCs w:val="21"/>
        </w:rPr>
        <w:t xml:space="preserve"> located at 26 South 100 West, Milford, Utah.</w:t>
      </w:r>
      <w:r w:rsidR="005319E0" w:rsidRPr="00E40258">
        <w:rPr>
          <w:rFonts w:ascii="Arial" w:hAnsi="Arial" w:cs="Arial"/>
          <w:color w:val="FF0000"/>
          <w:sz w:val="21"/>
          <w:szCs w:val="21"/>
        </w:rPr>
        <w:t xml:space="preserve"> </w:t>
      </w:r>
    </w:p>
    <w:p w14:paraId="2F72DDE7" w14:textId="77777777" w:rsidR="005319E0" w:rsidRPr="00A23139" w:rsidRDefault="005319E0" w:rsidP="005319E0">
      <w:pPr>
        <w:spacing w:after="0" w:line="240" w:lineRule="auto"/>
        <w:rPr>
          <w:rFonts w:ascii="Arial" w:hAnsi="Arial" w:cs="Arial"/>
          <w:sz w:val="21"/>
          <w:szCs w:val="21"/>
        </w:rPr>
      </w:pPr>
    </w:p>
    <w:p w14:paraId="78791A80" w14:textId="0673C9E6" w:rsidR="005319E0" w:rsidRPr="00A23139" w:rsidRDefault="005319E0" w:rsidP="005319E0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A23139">
        <w:rPr>
          <w:rFonts w:ascii="Arial" w:hAnsi="Arial" w:cs="Arial"/>
          <w:sz w:val="21"/>
          <w:szCs w:val="21"/>
        </w:rPr>
        <w:t xml:space="preserve">To obtain the proposal documents, </w:t>
      </w:r>
      <w:r w:rsidRPr="00A23139">
        <w:rPr>
          <w:rFonts w:ascii="Arial" w:hAnsi="Arial" w:cs="Arial"/>
          <w:color w:val="FF0000"/>
          <w:sz w:val="21"/>
          <w:szCs w:val="21"/>
        </w:rPr>
        <w:t xml:space="preserve">click the </w:t>
      </w:r>
      <w:r w:rsidR="00077B89">
        <w:rPr>
          <w:rFonts w:ascii="Arial" w:hAnsi="Arial" w:cs="Arial"/>
          <w:color w:val="FF0000"/>
          <w:sz w:val="21"/>
          <w:szCs w:val="21"/>
        </w:rPr>
        <w:t xml:space="preserve">Google Doc </w:t>
      </w:r>
      <w:r w:rsidRPr="00A23139">
        <w:rPr>
          <w:rFonts w:ascii="Arial" w:hAnsi="Arial" w:cs="Arial"/>
          <w:color w:val="FF0000"/>
          <w:sz w:val="21"/>
          <w:szCs w:val="21"/>
        </w:rPr>
        <w:t xml:space="preserve">link </w:t>
      </w:r>
      <w:r w:rsidR="00077B89" w:rsidRPr="00077B89">
        <w:rPr>
          <w:rFonts w:ascii="Arial" w:hAnsi="Arial" w:cs="Arial"/>
          <w:color w:val="FF0000"/>
          <w:sz w:val="20"/>
          <w:szCs w:val="20"/>
        </w:rPr>
        <w:t>https://docs.google.com/document/d/1ICRVRDmdjj5zcP7Tyb0aqZ9i5a2MFVKe9g21mky-kxc/edit?usp=sharing</w:t>
      </w:r>
      <w:r w:rsidRPr="00077B89">
        <w:rPr>
          <w:rFonts w:ascii="Arial" w:hAnsi="Arial" w:cs="Arial"/>
          <w:color w:val="FF0000"/>
          <w:sz w:val="20"/>
          <w:szCs w:val="20"/>
        </w:rPr>
        <w:t xml:space="preserve"> </w:t>
      </w:r>
      <w:r w:rsidRPr="00A23139">
        <w:rPr>
          <w:rFonts w:ascii="Arial" w:hAnsi="Arial" w:cs="Arial"/>
          <w:sz w:val="21"/>
          <w:szCs w:val="21"/>
        </w:rPr>
        <w:t xml:space="preserve">or please email </w:t>
      </w:r>
      <w:hyperlink r:id="rId8" w:history="1">
        <w:r w:rsidRPr="00A23139">
          <w:rPr>
            <w:rStyle w:val="Hyperlink"/>
            <w:rFonts w:ascii="Arial" w:hAnsi="Arial" w:cs="Arial"/>
            <w:sz w:val="21"/>
            <w:szCs w:val="21"/>
          </w:rPr>
          <w:t>mbealer@milford.utah.gov</w:t>
        </w:r>
      </w:hyperlink>
      <w:r w:rsidRPr="00A23139">
        <w:rPr>
          <w:rFonts w:ascii="Arial" w:hAnsi="Arial" w:cs="Arial"/>
          <w:sz w:val="21"/>
          <w:szCs w:val="21"/>
        </w:rPr>
        <w:t xml:space="preserve"> stating you would like the proposal documents for the Temporary RV Park.</w:t>
      </w:r>
    </w:p>
    <w:p w14:paraId="07D1FE0D" w14:textId="5D106241" w:rsidR="005319E0" w:rsidRPr="00077B89" w:rsidRDefault="005319E0" w:rsidP="005319E0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1E0BDF50" w14:textId="1FCFACA4" w:rsidR="005319E0" w:rsidRPr="00A23139" w:rsidRDefault="005319E0" w:rsidP="005319E0">
      <w:pPr>
        <w:spacing w:after="0" w:line="240" w:lineRule="auto"/>
        <w:jc w:val="center"/>
        <w:rPr>
          <w:rFonts w:ascii="Arial" w:hAnsi="Arial" w:cs="Arial"/>
          <w:i/>
          <w:iCs/>
          <w:sz w:val="21"/>
          <w:szCs w:val="21"/>
        </w:rPr>
      </w:pPr>
      <w:r w:rsidRPr="00A23139">
        <w:rPr>
          <w:rFonts w:ascii="Arial" w:hAnsi="Arial" w:cs="Arial"/>
          <w:i/>
          <w:iCs/>
          <w:sz w:val="21"/>
          <w:szCs w:val="21"/>
        </w:rPr>
        <w:t>The City of Milford reserves the right to reject any or all submissions or waive any formality or technicality in the City's best interest.</w:t>
      </w:r>
    </w:p>
    <w:p w14:paraId="19D59CF2" w14:textId="6016C2C0" w:rsidR="00A2590E" w:rsidRPr="00E40258" w:rsidRDefault="00E40258" w:rsidP="00172D43">
      <w:pPr>
        <w:spacing w:after="0" w:line="240" w:lineRule="auto"/>
        <w:ind w:left="-360"/>
        <w:rPr>
          <w:rFonts w:cs="Arial"/>
          <w:b/>
          <w:i/>
          <w:sz w:val="16"/>
          <w:szCs w:val="16"/>
        </w:rPr>
      </w:pPr>
      <w:r w:rsidRPr="00E40258">
        <w:rPr>
          <w:rFonts w:cs="Arial"/>
          <w:noProof/>
          <w:sz w:val="16"/>
          <w:szCs w:val="16"/>
        </w:rPr>
        <w:drawing>
          <wp:anchor distT="0" distB="0" distL="114300" distR="114300" simplePos="0" relativeHeight="251667456" behindDoc="1" locked="0" layoutInCell="1" allowOverlap="1" wp14:anchorId="256EE37A" wp14:editId="3BF3F26E">
            <wp:simplePos x="0" y="0"/>
            <wp:positionH relativeFrom="column">
              <wp:posOffset>-314325</wp:posOffset>
            </wp:positionH>
            <wp:positionV relativeFrom="paragraph">
              <wp:posOffset>187960</wp:posOffset>
            </wp:positionV>
            <wp:extent cx="2066925" cy="790575"/>
            <wp:effectExtent l="0" t="0" r="9525" b="9525"/>
            <wp:wrapNone/>
            <wp:docPr id="2" name="Picture 2" descr="C:\Users\Nuc\Desktop\Monica Signatur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uc\Desktop\Monica Signature 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590E" w:rsidRPr="00E40258">
        <w:rPr>
          <w:rFonts w:cs="Arial"/>
          <w:b/>
          <w:i/>
          <w:sz w:val="16"/>
          <w:szCs w:val="16"/>
        </w:rPr>
        <w:t>CERTIFICATE OF DELIVERY &amp; POSTING</w:t>
      </w:r>
    </w:p>
    <w:p w14:paraId="32F2C1D0" w14:textId="4B178359" w:rsidR="00172D43" w:rsidRPr="00E40258" w:rsidRDefault="00000768" w:rsidP="00462A2F">
      <w:pPr>
        <w:spacing w:after="0" w:line="240" w:lineRule="auto"/>
        <w:ind w:left="-360"/>
        <w:rPr>
          <w:sz w:val="16"/>
          <w:szCs w:val="16"/>
        </w:rPr>
      </w:pPr>
      <w:r w:rsidRPr="00E40258">
        <w:rPr>
          <w:rFonts w:cs="Arial"/>
          <w:sz w:val="16"/>
          <w:szCs w:val="16"/>
        </w:rPr>
        <w:t xml:space="preserve">I, Monica D. Seifers, </w:t>
      </w:r>
      <w:r w:rsidR="00A2590E" w:rsidRPr="00E40258">
        <w:rPr>
          <w:rFonts w:cs="Arial"/>
          <w:sz w:val="16"/>
          <w:szCs w:val="16"/>
        </w:rPr>
        <w:t>duly appointed and acting City Recorder do hereby c</w:t>
      </w:r>
      <w:r w:rsidRPr="00E40258">
        <w:rPr>
          <w:rFonts w:cs="Arial"/>
          <w:sz w:val="16"/>
          <w:szCs w:val="16"/>
        </w:rPr>
        <w:t xml:space="preserve">ertify that the above </w:t>
      </w:r>
      <w:r w:rsidR="007F57ED" w:rsidRPr="00E40258">
        <w:rPr>
          <w:rFonts w:cs="Arial"/>
          <w:sz w:val="16"/>
          <w:szCs w:val="16"/>
        </w:rPr>
        <w:t>Request for Proposal</w:t>
      </w:r>
      <w:r w:rsidRPr="00E40258">
        <w:rPr>
          <w:rFonts w:cs="Arial"/>
          <w:sz w:val="16"/>
          <w:szCs w:val="16"/>
        </w:rPr>
        <w:t xml:space="preserve"> </w:t>
      </w:r>
      <w:r w:rsidR="00A2590E" w:rsidRPr="00E40258">
        <w:rPr>
          <w:rFonts w:cs="Arial"/>
          <w:sz w:val="16"/>
          <w:szCs w:val="16"/>
        </w:rPr>
        <w:t xml:space="preserve">was posted in three public places within the Milford City Limits on this </w:t>
      </w:r>
      <w:r w:rsidR="009944EF" w:rsidRPr="00E40258">
        <w:rPr>
          <w:rFonts w:cs="Arial"/>
          <w:sz w:val="16"/>
          <w:szCs w:val="16"/>
        </w:rPr>
        <w:t>20</w:t>
      </w:r>
      <w:r w:rsidR="005319E0" w:rsidRPr="00E40258">
        <w:rPr>
          <w:rFonts w:cs="Arial"/>
          <w:sz w:val="16"/>
          <w:szCs w:val="16"/>
        </w:rPr>
        <w:t>th</w:t>
      </w:r>
      <w:r w:rsidR="003D6E78" w:rsidRPr="00E40258">
        <w:rPr>
          <w:rFonts w:cs="Arial"/>
          <w:sz w:val="16"/>
          <w:szCs w:val="16"/>
        </w:rPr>
        <w:t xml:space="preserve"> </w:t>
      </w:r>
      <w:r w:rsidR="00A2590E" w:rsidRPr="00E40258">
        <w:rPr>
          <w:rFonts w:cs="Arial"/>
          <w:sz w:val="16"/>
          <w:szCs w:val="16"/>
        </w:rPr>
        <w:t>day of</w:t>
      </w:r>
      <w:r w:rsidR="00A453C5" w:rsidRPr="00E40258">
        <w:rPr>
          <w:rFonts w:cs="Arial"/>
          <w:sz w:val="16"/>
          <w:szCs w:val="16"/>
        </w:rPr>
        <w:t xml:space="preserve"> </w:t>
      </w:r>
      <w:r w:rsidR="005319E0" w:rsidRPr="00E40258">
        <w:rPr>
          <w:rFonts w:cs="Arial"/>
          <w:sz w:val="16"/>
          <w:szCs w:val="16"/>
        </w:rPr>
        <w:t>November</w:t>
      </w:r>
      <w:r w:rsidR="00A2590E" w:rsidRPr="00E40258">
        <w:rPr>
          <w:rFonts w:cs="Arial"/>
          <w:sz w:val="16"/>
          <w:szCs w:val="16"/>
        </w:rPr>
        <w:t>, 20</w:t>
      </w:r>
      <w:r w:rsidR="00BA50C3" w:rsidRPr="00E40258">
        <w:rPr>
          <w:rFonts w:cs="Arial"/>
          <w:sz w:val="16"/>
          <w:szCs w:val="16"/>
        </w:rPr>
        <w:t>2</w:t>
      </w:r>
      <w:r w:rsidR="00E55DBF" w:rsidRPr="00E40258">
        <w:rPr>
          <w:rFonts w:cs="Arial"/>
          <w:sz w:val="16"/>
          <w:szCs w:val="16"/>
        </w:rPr>
        <w:t>4</w:t>
      </w:r>
      <w:r w:rsidR="00A2590E" w:rsidRPr="00E40258">
        <w:rPr>
          <w:rFonts w:cs="Arial"/>
          <w:sz w:val="16"/>
          <w:szCs w:val="16"/>
        </w:rPr>
        <w:t>. These public places being 1) Milford City Office; 2) U.S. Post Office; and 3) Milford Public Library</w:t>
      </w:r>
      <w:r w:rsidR="007F57ED" w:rsidRPr="00E40258">
        <w:rPr>
          <w:rFonts w:cs="Arial"/>
          <w:sz w:val="16"/>
          <w:szCs w:val="16"/>
        </w:rPr>
        <w:t xml:space="preserve"> </w:t>
      </w:r>
      <w:r w:rsidR="00A2590E" w:rsidRPr="00E40258">
        <w:rPr>
          <w:rFonts w:cs="Arial"/>
          <w:sz w:val="16"/>
          <w:szCs w:val="16"/>
        </w:rPr>
        <w:t xml:space="preserve">and posted </w:t>
      </w:r>
      <w:r w:rsidR="000C796D" w:rsidRPr="00E40258">
        <w:rPr>
          <w:sz w:val="16"/>
          <w:szCs w:val="16"/>
        </w:rPr>
        <w:t xml:space="preserve">on </w:t>
      </w:r>
      <w:hyperlink r:id="rId10" w:history="1">
        <w:r w:rsidR="00DB53CB" w:rsidRPr="00E40258">
          <w:rPr>
            <w:rStyle w:val="Hyperlink"/>
            <w:sz w:val="16"/>
            <w:szCs w:val="16"/>
          </w:rPr>
          <w:t>https://www.utah.gov/pmn</w:t>
        </w:r>
      </w:hyperlink>
      <w:r w:rsidR="00DB53CB" w:rsidRPr="00E40258">
        <w:rPr>
          <w:sz w:val="16"/>
          <w:szCs w:val="16"/>
        </w:rPr>
        <w:t xml:space="preserve"> </w:t>
      </w:r>
      <w:r w:rsidR="00016413" w:rsidRPr="00E40258">
        <w:rPr>
          <w:sz w:val="16"/>
          <w:szCs w:val="16"/>
        </w:rPr>
        <w:t xml:space="preserve">and linked to </w:t>
      </w:r>
      <w:hyperlink r:id="rId11" w:history="1">
        <w:r w:rsidR="00DB53CB" w:rsidRPr="00E40258">
          <w:rPr>
            <w:rStyle w:val="Hyperlink"/>
            <w:sz w:val="16"/>
            <w:szCs w:val="16"/>
          </w:rPr>
          <w:t>www.milfordcityutah.com</w:t>
        </w:r>
      </w:hyperlink>
      <w:r w:rsidR="00016413" w:rsidRPr="00E40258">
        <w:rPr>
          <w:sz w:val="16"/>
          <w:szCs w:val="16"/>
        </w:rPr>
        <w:t xml:space="preserve"> and the Milford City Facebook page.</w:t>
      </w:r>
      <w:r w:rsidR="000C796D" w:rsidRPr="00E40258">
        <w:rPr>
          <w:sz w:val="16"/>
          <w:szCs w:val="16"/>
        </w:rPr>
        <w:t xml:space="preserve"> </w:t>
      </w:r>
    </w:p>
    <w:p w14:paraId="2071B90E" w14:textId="77777777" w:rsidR="000664EA" w:rsidRPr="00A23139" w:rsidRDefault="000664EA" w:rsidP="00462A2F">
      <w:pPr>
        <w:spacing w:after="0" w:line="240" w:lineRule="auto"/>
        <w:ind w:left="-360"/>
        <w:rPr>
          <w:sz w:val="20"/>
          <w:szCs w:val="20"/>
        </w:rPr>
      </w:pPr>
    </w:p>
    <w:p w14:paraId="2602107F" w14:textId="7EEBDB6B" w:rsidR="00172D43" w:rsidRPr="00A23139" w:rsidRDefault="00172D43" w:rsidP="00172D43">
      <w:pPr>
        <w:spacing w:after="0" w:line="240" w:lineRule="auto"/>
        <w:ind w:left="-360"/>
        <w:rPr>
          <w:sz w:val="20"/>
          <w:szCs w:val="20"/>
        </w:rPr>
      </w:pPr>
    </w:p>
    <w:p w14:paraId="00503291" w14:textId="6DDD627C" w:rsidR="007F57ED" w:rsidRPr="00A23139" w:rsidRDefault="007F57ED" w:rsidP="00172D43">
      <w:pPr>
        <w:tabs>
          <w:tab w:val="left" w:pos="180"/>
        </w:tabs>
        <w:spacing w:after="0" w:line="240" w:lineRule="auto"/>
        <w:ind w:left="-360"/>
        <w:rPr>
          <w:rFonts w:cs="Arial"/>
          <w:sz w:val="20"/>
          <w:szCs w:val="20"/>
        </w:rPr>
      </w:pPr>
      <w:r w:rsidRPr="00A23139">
        <w:rPr>
          <w:rFonts w:cs="Arial"/>
          <w:sz w:val="20"/>
          <w:szCs w:val="20"/>
        </w:rPr>
        <w:t>Monica D Seifers, City Recorder</w:t>
      </w:r>
    </w:p>
    <w:sectPr w:rsidR="007F57ED" w:rsidRPr="00A23139" w:rsidSect="00A23139">
      <w:pgSz w:w="12240" w:h="20160" w:code="5"/>
      <w:pgMar w:top="360" w:right="72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EA7A4B"/>
    <w:multiLevelType w:val="hybridMultilevel"/>
    <w:tmpl w:val="8B3CEDDC"/>
    <w:lvl w:ilvl="0" w:tplc="9CDACA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142BF6"/>
    <w:multiLevelType w:val="hybridMultilevel"/>
    <w:tmpl w:val="564026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00AEF"/>
    <w:multiLevelType w:val="hybridMultilevel"/>
    <w:tmpl w:val="4088222A"/>
    <w:lvl w:ilvl="0" w:tplc="3416AEE6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50C1EF8"/>
    <w:multiLevelType w:val="hybridMultilevel"/>
    <w:tmpl w:val="CD42EE24"/>
    <w:lvl w:ilvl="0" w:tplc="C99ABA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EC4E4B"/>
    <w:multiLevelType w:val="hybridMultilevel"/>
    <w:tmpl w:val="4F4220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3E05A8"/>
    <w:multiLevelType w:val="hybridMultilevel"/>
    <w:tmpl w:val="8A3CA19E"/>
    <w:lvl w:ilvl="0" w:tplc="ACEEA64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  <w:b w:val="0"/>
        <w:sz w:val="18"/>
      </w:rPr>
    </w:lvl>
    <w:lvl w:ilvl="1" w:tplc="DF2E978E">
      <w:start w:val="1"/>
      <w:numFmt w:val="lowerLetter"/>
      <w:lvlText w:val="%2."/>
      <w:lvlJc w:val="left"/>
      <w:pPr>
        <w:ind w:left="360" w:hanging="360"/>
      </w:pPr>
      <w:rPr>
        <w:rFonts w:asciiTheme="minorHAnsi" w:eastAsiaTheme="minorHAnsi" w:hAnsiTheme="minorHAnsi" w:cs="Arial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576E4A"/>
    <w:multiLevelType w:val="hybridMultilevel"/>
    <w:tmpl w:val="551224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C5229"/>
    <w:multiLevelType w:val="hybridMultilevel"/>
    <w:tmpl w:val="F0E406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9671F7"/>
    <w:multiLevelType w:val="hybridMultilevel"/>
    <w:tmpl w:val="F926B3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D72E28"/>
    <w:multiLevelType w:val="hybridMultilevel"/>
    <w:tmpl w:val="1A76A0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B5129"/>
    <w:multiLevelType w:val="hybridMultilevel"/>
    <w:tmpl w:val="A0DEED36"/>
    <w:lvl w:ilvl="0" w:tplc="C2D048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0D081B"/>
    <w:multiLevelType w:val="hybridMultilevel"/>
    <w:tmpl w:val="DB7A99F6"/>
    <w:lvl w:ilvl="0" w:tplc="B218E000">
      <w:start w:val="1"/>
      <w:numFmt w:val="lowerLetter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0736D0"/>
    <w:multiLevelType w:val="hybridMultilevel"/>
    <w:tmpl w:val="2C38EBB2"/>
    <w:lvl w:ilvl="0" w:tplc="BDE2092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F15762"/>
    <w:multiLevelType w:val="hybridMultilevel"/>
    <w:tmpl w:val="F872B6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63373"/>
    <w:multiLevelType w:val="hybridMultilevel"/>
    <w:tmpl w:val="9306DE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D726EB"/>
    <w:multiLevelType w:val="hybridMultilevel"/>
    <w:tmpl w:val="4A1ECC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FD58B7"/>
    <w:multiLevelType w:val="hybridMultilevel"/>
    <w:tmpl w:val="CA7EDE40"/>
    <w:lvl w:ilvl="0" w:tplc="86DE629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7D5E9F"/>
    <w:multiLevelType w:val="hybridMultilevel"/>
    <w:tmpl w:val="2D5A49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E16C45"/>
    <w:multiLevelType w:val="hybridMultilevel"/>
    <w:tmpl w:val="01D21824"/>
    <w:lvl w:ilvl="0" w:tplc="8D6CEE20">
      <w:start w:val="7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54ED55F8"/>
    <w:multiLevelType w:val="hybridMultilevel"/>
    <w:tmpl w:val="563C8E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1642F2"/>
    <w:multiLevelType w:val="hybridMultilevel"/>
    <w:tmpl w:val="33A006AA"/>
    <w:lvl w:ilvl="0" w:tplc="AB60274E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8B2ADC"/>
    <w:multiLevelType w:val="hybridMultilevel"/>
    <w:tmpl w:val="A348A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13555"/>
    <w:multiLevelType w:val="hybridMultilevel"/>
    <w:tmpl w:val="5A2CE7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441CC2"/>
    <w:multiLevelType w:val="hybridMultilevel"/>
    <w:tmpl w:val="0E425D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3D7F7E"/>
    <w:multiLevelType w:val="hybridMultilevel"/>
    <w:tmpl w:val="4042AE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CBEAE8E">
      <w:start w:val="1"/>
      <w:numFmt w:val="lowerLetter"/>
      <w:lvlText w:val="%2."/>
      <w:lvlJc w:val="left"/>
      <w:pPr>
        <w:ind w:left="36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D3A4CEB6">
      <w:start w:val="1"/>
      <w:numFmt w:val="lowerLetter"/>
      <w:lvlText w:val="%4."/>
      <w:lvlJc w:val="left"/>
      <w:pPr>
        <w:ind w:left="2880" w:hanging="360"/>
      </w:pPr>
      <w:rPr>
        <w:rFonts w:asciiTheme="minorHAnsi" w:eastAsia="Times New Roman" w:hAnsiTheme="minorHAnsi" w:cstheme="minorHAnsi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3E6917"/>
    <w:multiLevelType w:val="hybridMultilevel"/>
    <w:tmpl w:val="73BC75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8D22A6"/>
    <w:multiLevelType w:val="hybridMultilevel"/>
    <w:tmpl w:val="8CECC3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ED7D24"/>
    <w:multiLevelType w:val="hybridMultilevel"/>
    <w:tmpl w:val="DD5493CE"/>
    <w:lvl w:ilvl="0" w:tplc="D2D6D58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9A523B"/>
    <w:multiLevelType w:val="hybridMultilevel"/>
    <w:tmpl w:val="93021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3F5865"/>
    <w:multiLevelType w:val="hybridMultilevel"/>
    <w:tmpl w:val="8C6A69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B4677B"/>
    <w:multiLevelType w:val="hybridMultilevel"/>
    <w:tmpl w:val="500AE2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3C938BB"/>
    <w:multiLevelType w:val="hybridMultilevel"/>
    <w:tmpl w:val="013E05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51670D"/>
    <w:multiLevelType w:val="hybridMultilevel"/>
    <w:tmpl w:val="4386C51A"/>
    <w:lvl w:ilvl="0" w:tplc="4CBEAE8E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6B406C"/>
    <w:multiLevelType w:val="hybridMultilevel"/>
    <w:tmpl w:val="84E0EE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B83811"/>
    <w:multiLevelType w:val="hybridMultilevel"/>
    <w:tmpl w:val="F37EC4FC"/>
    <w:lvl w:ilvl="0" w:tplc="7770823C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FD1E6F"/>
    <w:multiLevelType w:val="hybridMultilevel"/>
    <w:tmpl w:val="A026770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43303"/>
    <w:multiLevelType w:val="hybridMultilevel"/>
    <w:tmpl w:val="D35606CA"/>
    <w:lvl w:ilvl="0" w:tplc="64F6A5C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8802A2"/>
    <w:multiLevelType w:val="hybridMultilevel"/>
    <w:tmpl w:val="5C9A19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4F4EF9"/>
    <w:multiLevelType w:val="hybridMultilevel"/>
    <w:tmpl w:val="88D277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032570"/>
    <w:multiLevelType w:val="hybridMultilevel"/>
    <w:tmpl w:val="C54A32C4"/>
    <w:lvl w:ilvl="0" w:tplc="5DA05B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DA03B53"/>
    <w:multiLevelType w:val="hybridMultilevel"/>
    <w:tmpl w:val="39BE83A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F595BE6"/>
    <w:multiLevelType w:val="hybridMultilevel"/>
    <w:tmpl w:val="E03E66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D02C6D"/>
    <w:multiLevelType w:val="hybridMultilevel"/>
    <w:tmpl w:val="D2B28470"/>
    <w:lvl w:ilvl="0" w:tplc="3B7E9F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75456456">
    <w:abstractNumId w:val="24"/>
  </w:num>
  <w:num w:numId="2" w16cid:durableId="445271513">
    <w:abstractNumId w:val="39"/>
  </w:num>
  <w:num w:numId="3" w16cid:durableId="406270988">
    <w:abstractNumId w:val="42"/>
  </w:num>
  <w:num w:numId="4" w16cid:durableId="130055387">
    <w:abstractNumId w:val="3"/>
  </w:num>
  <w:num w:numId="5" w16cid:durableId="1385523920">
    <w:abstractNumId w:val="10"/>
  </w:num>
  <w:num w:numId="6" w16cid:durableId="1978143311">
    <w:abstractNumId w:val="0"/>
  </w:num>
  <w:num w:numId="7" w16cid:durableId="1110124260">
    <w:abstractNumId w:val="21"/>
  </w:num>
  <w:num w:numId="8" w16cid:durableId="1929581265">
    <w:abstractNumId w:val="16"/>
  </w:num>
  <w:num w:numId="9" w16cid:durableId="1020350183">
    <w:abstractNumId w:val="36"/>
  </w:num>
  <w:num w:numId="10" w16cid:durableId="65304044">
    <w:abstractNumId w:val="41"/>
  </w:num>
  <w:num w:numId="11" w16cid:durableId="1745757182">
    <w:abstractNumId w:val="20"/>
  </w:num>
  <w:num w:numId="12" w16cid:durableId="175118054">
    <w:abstractNumId w:val="28"/>
  </w:num>
  <w:num w:numId="13" w16cid:durableId="1651321529">
    <w:abstractNumId w:val="27"/>
  </w:num>
  <w:num w:numId="14" w16cid:durableId="1367750907">
    <w:abstractNumId w:val="9"/>
  </w:num>
  <w:num w:numId="15" w16cid:durableId="954868260">
    <w:abstractNumId w:val="4"/>
  </w:num>
  <w:num w:numId="16" w16cid:durableId="70859953">
    <w:abstractNumId w:val="13"/>
  </w:num>
  <w:num w:numId="17" w16cid:durableId="500125629">
    <w:abstractNumId w:val="17"/>
  </w:num>
  <w:num w:numId="18" w16cid:durableId="1815873778">
    <w:abstractNumId w:val="19"/>
  </w:num>
  <w:num w:numId="19" w16cid:durableId="2135168690">
    <w:abstractNumId w:val="6"/>
  </w:num>
  <w:num w:numId="20" w16cid:durableId="1397971090">
    <w:abstractNumId w:val="18"/>
  </w:num>
  <w:num w:numId="21" w16cid:durableId="1308589287">
    <w:abstractNumId w:val="25"/>
  </w:num>
  <w:num w:numId="22" w16cid:durableId="1523057487">
    <w:abstractNumId w:val="23"/>
  </w:num>
  <w:num w:numId="23" w16cid:durableId="1511094858">
    <w:abstractNumId w:val="2"/>
  </w:num>
  <w:num w:numId="24" w16cid:durableId="802575238">
    <w:abstractNumId w:val="26"/>
  </w:num>
  <w:num w:numId="25" w16cid:durableId="1449852947">
    <w:abstractNumId w:val="34"/>
  </w:num>
  <w:num w:numId="26" w16cid:durableId="1136098009">
    <w:abstractNumId w:val="1"/>
  </w:num>
  <w:num w:numId="27" w16cid:durableId="1231379333">
    <w:abstractNumId w:val="8"/>
  </w:num>
  <w:num w:numId="28" w16cid:durableId="1098063682">
    <w:abstractNumId w:val="31"/>
  </w:num>
  <w:num w:numId="29" w16cid:durableId="1512259677">
    <w:abstractNumId w:val="14"/>
  </w:num>
  <w:num w:numId="30" w16cid:durableId="1202791404">
    <w:abstractNumId w:val="7"/>
  </w:num>
  <w:num w:numId="31" w16cid:durableId="903099565">
    <w:abstractNumId w:val="11"/>
  </w:num>
  <w:num w:numId="32" w16cid:durableId="960068388">
    <w:abstractNumId w:val="15"/>
  </w:num>
  <w:num w:numId="33" w16cid:durableId="486091657">
    <w:abstractNumId w:val="37"/>
  </w:num>
  <w:num w:numId="34" w16cid:durableId="164321498">
    <w:abstractNumId w:val="29"/>
  </w:num>
  <w:num w:numId="35" w16cid:durableId="1651979306">
    <w:abstractNumId w:val="12"/>
  </w:num>
  <w:num w:numId="36" w16cid:durableId="859396414">
    <w:abstractNumId w:val="38"/>
  </w:num>
  <w:num w:numId="37" w16cid:durableId="1796407650">
    <w:abstractNumId w:val="30"/>
  </w:num>
  <w:num w:numId="38" w16cid:durableId="1979266444">
    <w:abstractNumId w:val="35"/>
  </w:num>
  <w:num w:numId="39" w16cid:durableId="1227885170">
    <w:abstractNumId w:val="5"/>
  </w:num>
  <w:num w:numId="40" w16cid:durableId="227301374">
    <w:abstractNumId w:val="32"/>
  </w:num>
  <w:num w:numId="41" w16cid:durableId="1469975870">
    <w:abstractNumId w:val="40"/>
  </w:num>
  <w:num w:numId="42" w16cid:durableId="9331840">
    <w:abstractNumId w:val="33"/>
  </w:num>
  <w:num w:numId="43" w16cid:durableId="861164317">
    <w:abstractNumId w:val="24"/>
  </w:num>
  <w:num w:numId="44" w16cid:durableId="160773175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8971590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TM1NTI0MjU3MjNW0lEKTi0uzszPAykwrQUAci6V4CwAAAA="/>
  </w:docVars>
  <w:rsids>
    <w:rsidRoot w:val="00DB2248"/>
    <w:rsid w:val="00000295"/>
    <w:rsid w:val="00000541"/>
    <w:rsid w:val="00000768"/>
    <w:rsid w:val="0000375E"/>
    <w:rsid w:val="0000664E"/>
    <w:rsid w:val="000105D9"/>
    <w:rsid w:val="00011A52"/>
    <w:rsid w:val="0001552A"/>
    <w:rsid w:val="00015819"/>
    <w:rsid w:val="0001611A"/>
    <w:rsid w:val="00016191"/>
    <w:rsid w:val="00016413"/>
    <w:rsid w:val="000166DB"/>
    <w:rsid w:val="000179F4"/>
    <w:rsid w:val="00021317"/>
    <w:rsid w:val="000219FF"/>
    <w:rsid w:val="00021A78"/>
    <w:rsid w:val="00021FB3"/>
    <w:rsid w:val="00022255"/>
    <w:rsid w:val="00022845"/>
    <w:rsid w:val="00023D41"/>
    <w:rsid w:val="00024971"/>
    <w:rsid w:val="00024FC6"/>
    <w:rsid w:val="00025C20"/>
    <w:rsid w:val="00026C6D"/>
    <w:rsid w:val="00027798"/>
    <w:rsid w:val="00027937"/>
    <w:rsid w:val="00030CA5"/>
    <w:rsid w:val="000328B0"/>
    <w:rsid w:val="00033382"/>
    <w:rsid w:val="000333D4"/>
    <w:rsid w:val="000336C1"/>
    <w:rsid w:val="00035192"/>
    <w:rsid w:val="00035421"/>
    <w:rsid w:val="00037A61"/>
    <w:rsid w:val="0004033C"/>
    <w:rsid w:val="00040975"/>
    <w:rsid w:val="00042080"/>
    <w:rsid w:val="00043E88"/>
    <w:rsid w:val="0004518B"/>
    <w:rsid w:val="00045368"/>
    <w:rsid w:val="00045740"/>
    <w:rsid w:val="00045F7E"/>
    <w:rsid w:val="00050024"/>
    <w:rsid w:val="000545F3"/>
    <w:rsid w:val="00057353"/>
    <w:rsid w:val="00057847"/>
    <w:rsid w:val="00057940"/>
    <w:rsid w:val="00060B44"/>
    <w:rsid w:val="000632F2"/>
    <w:rsid w:val="0006469A"/>
    <w:rsid w:val="000646AA"/>
    <w:rsid w:val="000648CA"/>
    <w:rsid w:val="0006542C"/>
    <w:rsid w:val="00065EAA"/>
    <w:rsid w:val="000664EA"/>
    <w:rsid w:val="0006689E"/>
    <w:rsid w:val="00066B86"/>
    <w:rsid w:val="00072A6A"/>
    <w:rsid w:val="00073F3B"/>
    <w:rsid w:val="00074F5C"/>
    <w:rsid w:val="000766D5"/>
    <w:rsid w:val="00077B89"/>
    <w:rsid w:val="00080EFC"/>
    <w:rsid w:val="000843AF"/>
    <w:rsid w:val="00084D7F"/>
    <w:rsid w:val="00085BA1"/>
    <w:rsid w:val="00085D15"/>
    <w:rsid w:val="00085EB0"/>
    <w:rsid w:val="000864B7"/>
    <w:rsid w:val="0008731F"/>
    <w:rsid w:val="00087413"/>
    <w:rsid w:val="0009042C"/>
    <w:rsid w:val="000924E1"/>
    <w:rsid w:val="00092DB6"/>
    <w:rsid w:val="000931B2"/>
    <w:rsid w:val="00093BD6"/>
    <w:rsid w:val="00094169"/>
    <w:rsid w:val="00095B6A"/>
    <w:rsid w:val="00096C74"/>
    <w:rsid w:val="000A0D95"/>
    <w:rsid w:val="000A11C3"/>
    <w:rsid w:val="000A32C5"/>
    <w:rsid w:val="000A4D26"/>
    <w:rsid w:val="000A5766"/>
    <w:rsid w:val="000A5A7B"/>
    <w:rsid w:val="000A5E4F"/>
    <w:rsid w:val="000A72F4"/>
    <w:rsid w:val="000A7EF5"/>
    <w:rsid w:val="000B05C3"/>
    <w:rsid w:val="000B2037"/>
    <w:rsid w:val="000B4659"/>
    <w:rsid w:val="000B4ED7"/>
    <w:rsid w:val="000B50B3"/>
    <w:rsid w:val="000B5405"/>
    <w:rsid w:val="000B5556"/>
    <w:rsid w:val="000B69A4"/>
    <w:rsid w:val="000C07E9"/>
    <w:rsid w:val="000C0DBE"/>
    <w:rsid w:val="000C188F"/>
    <w:rsid w:val="000C198A"/>
    <w:rsid w:val="000C1BDE"/>
    <w:rsid w:val="000C1E24"/>
    <w:rsid w:val="000C223A"/>
    <w:rsid w:val="000C24F2"/>
    <w:rsid w:val="000C2EB1"/>
    <w:rsid w:val="000C3237"/>
    <w:rsid w:val="000C3376"/>
    <w:rsid w:val="000C3C4C"/>
    <w:rsid w:val="000C43A2"/>
    <w:rsid w:val="000C4C93"/>
    <w:rsid w:val="000C56BA"/>
    <w:rsid w:val="000C5E08"/>
    <w:rsid w:val="000C6724"/>
    <w:rsid w:val="000C796D"/>
    <w:rsid w:val="000D09B4"/>
    <w:rsid w:val="000D1446"/>
    <w:rsid w:val="000D1F5D"/>
    <w:rsid w:val="000D2A78"/>
    <w:rsid w:val="000D3CFB"/>
    <w:rsid w:val="000D3F32"/>
    <w:rsid w:val="000D44B7"/>
    <w:rsid w:val="000D513E"/>
    <w:rsid w:val="000D61DA"/>
    <w:rsid w:val="000D716C"/>
    <w:rsid w:val="000E01F2"/>
    <w:rsid w:val="000E0F70"/>
    <w:rsid w:val="000E105D"/>
    <w:rsid w:val="000E2B1B"/>
    <w:rsid w:val="000E36B4"/>
    <w:rsid w:val="000E44FD"/>
    <w:rsid w:val="000E45A0"/>
    <w:rsid w:val="000E770B"/>
    <w:rsid w:val="000E779A"/>
    <w:rsid w:val="000E7A85"/>
    <w:rsid w:val="000E7BE9"/>
    <w:rsid w:val="000F0C10"/>
    <w:rsid w:val="000F1625"/>
    <w:rsid w:val="000F2332"/>
    <w:rsid w:val="000F3F70"/>
    <w:rsid w:val="000F3FB3"/>
    <w:rsid w:val="000F7AF6"/>
    <w:rsid w:val="00100A06"/>
    <w:rsid w:val="0010132E"/>
    <w:rsid w:val="001013A3"/>
    <w:rsid w:val="001034EC"/>
    <w:rsid w:val="00104411"/>
    <w:rsid w:val="001071A2"/>
    <w:rsid w:val="001072D3"/>
    <w:rsid w:val="0011103A"/>
    <w:rsid w:val="001113FF"/>
    <w:rsid w:val="00111AE7"/>
    <w:rsid w:val="0011276A"/>
    <w:rsid w:val="00116593"/>
    <w:rsid w:val="00117336"/>
    <w:rsid w:val="00117D44"/>
    <w:rsid w:val="001209B2"/>
    <w:rsid w:val="001219ED"/>
    <w:rsid w:val="00126A48"/>
    <w:rsid w:val="00126F11"/>
    <w:rsid w:val="00127771"/>
    <w:rsid w:val="00131005"/>
    <w:rsid w:val="00131475"/>
    <w:rsid w:val="00131BA1"/>
    <w:rsid w:val="00131F5D"/>
    <w:rsid w:val="001321B8"/>
    <w:rsid w:val="00132834"/>
    <w:rsid w:val="001330A6"/>
    <w:rsid w:val="00133FCA"/>
    <w:rsid w:val="00137B3C"/>
    <w:rsid w:val="00137EFE"/>
    <w:rsid w:val="001414F4"/>
    <w:rsid w:val="0014152E"/>
    <w:rsid w:val="00141C6B"/>
    <w:rsid w:val="00142615"/>
    <w:rsid w:val="00142BC2"/>
    <w:rsid w:val="00142C2D"/>
    <w:rsid w:val="00143CE5"/>
    <w:rsid w:val="001447A9"/>
    <w:rsid w:val="00144A29"/>
    <w:rsid w:val="001459C4"/>
    <w:rsid w:val="001466FE"/>
    <w:rsid w:val="001505FF"/>
    <w:rsid w:val="00151381"/>
    <w:rsid w:val="00151987"/>
    <w:rsid w:val="00151EDE"/>
    <w:rsid w:val="00151F31"/>
    <w:rsid w:val="00152E94"/>
    <w:rsid w:val="0015385D"/>
    <w:rsid w:val="00153B31"/>
    <w:rsid w:val="0015617F"/>
    <w:rsid w:val="00157677"/>
    <w:rsid w:val="00157EB4"/>
    <w:rsid w:val="00160F54"/>
    <w:rsid w:val="0016226E"/>
    <w:rsid w:val="00163B15"/>
    <w:rsid w:val="00164419"/>
    <w:rsid w:val="00164A6B"/>
    <w:rsid w:val="0016570D"/>
    <w:rsid w:val="001670A0"/>
    <w:rsid w:val="00172D43"/>
    <w:rsid w:val="001745ED"/>
    <w:rsid w:val="001760CB"/>
    <w:rsid w:val="00176E19"/>
    <w:rsid w:val="00177BFF"/>
    <w:rsid w:val="00181BD3"/>
    <w:rsid w:val="0018227A"/>
    <w:rsid w:val="00182DC5"/>
    <w:rsid w:val="001834B6"/>
    <w:rsid w:val="00185996"/>
    <w:rsid w:val="00185AA1"/>
    <w:rsid w:val="001862A3"/>
    <w:rsid w:val="00186A8F"/>
    <w:rsid w:val="001876B1"/>
    <w:rsid w:val="00191653"/>
    <w:rsid w:val="00191EC6"/>
    <w:rsid w:val="00192BC3"/>
    <w:rsid w:val="001937B1"/>
    <w:rsid w:val="00194E4F"/>
    <w:rsid w:val="00195960"/>
    <w:rsid w:val="00196C76"/>
    <w:rsid w:val="001A0FD6"/>
    <w:rsid w:val="001A1A77"/>
    <w:rsid w:val="001A3CEE"/>
    <w:rsid w:val="001A45E2"/>
    <w:rsid w:val="001A4946"/>
    <w:rsid w:val="001A4AC4"/>
    <w:rsid w:val="001A4CBC"/>
    <w:rsid w:val="001A642B"/>
    <w:rsid w:val="001B2DAF"/>
    <w:rsid w:val="001B3213"/>
    <w:rsid w:val="001B349E"/>
    <w:rsid w:val="001B5C2B"/>
    <w:rsid w:val="001B60D5"/>
    <w:rsid w:val="001B6EDE"/>
    <w:rsid w:val="001B7159"/>
    <w:rsid w:val="001B7853"/>
    <w:rsid w:val="001B7E30"/>
    <w:rsid w:val="001C101B"/>
    <w:rsid w:val="001C28D4"/>
    <w:rsid w:val="001C38D3"/>
    <w:rsid w:val="001C39A6"/>
    <w:rsid w:val="001C4D1D"/>
    <w:rsid w:val="001C54D9"/>
    <w:rsid w:val="001C638C"/>
    <w:rsid w:val="001C674E"/>
    <w:rsid w:val="001C6A0A"/>
    <w:rsid w:val="001C6D68"/>
    <w:rsid w:val="001D0186"/>
    <w:rsid w:val="001D1593"/>
    <w:rsid w:val="001D2B5C"/>
    <w:rsid w:val="001D4AC1"/>
    <w:rsid w:val="001D594C"/>
    <w:rsid w:val="001D622D"/>
    <w:rsid w:val="001D7914"/>
    <w:rsid w:val="001D7982"/>
    <w:rsid w:val="001D7FA0"/>
    <w:rsid w:val="001E0523"/>
    <w:rsid w:val="001E0FF0"/>
    <w:rsid w:val="001E178B"/>
    <w:rsid w:val="001E275C"/>
    <w:rsid w:val="001E3D86"/>
    <w:rsid w:val="001E48E4"/>
    <w:rsid w:val="001E49AD"/>
    <w:rsid w:val="001E735C"/>
    <w:rsid w:val="001E7A75"/>
    <w:rsid w:val="001F108F"/>
    <w:rsid w:val="001F3908"/>
    <w:rsid w:val="001F3CC5"/>
    <w:rsid w:val="001F511D"/>
    <w:rsid w:val="001F5782"/>
    <w:rsid w:val="001F61F8"/>
    <w:rsid w:val="001F62DA"/>
    <w:rsid w:val="001F6861"/>
    <w:rsid w:val="002002FC"/>
    <w:rsid w:val="00200481"/>
    <w:rsid w:val="0020298E"/>
    <w:rsid w:val="00203DE9"/>
    <w:rsid w:val="002044BF"/>
    <w:rsid w:val="00211A98"/>
    <w:rsid w:val="00211F62"/>
    <w:rsid w:val="00213072"/>
    <w:rsid w:val="002136AD"/>
    <w:rsid w:val="002143E5"/>
    <w:rsid w:val="0021522D"/>
    <w:rsid w:val="00216A31"/>
    <w:rsid w:val="00217C28"/>
    <w:rsid w:val="00217C3C"/>
    <w:rsid w:val="00220BC2"/>
    <w:rsid w:val="0022110E"/>
    <w:rsid w:val="00221A21"/>
    <w:rsid w:val="00223566"/>
    <w:rsid w:val="00226547"/>
    <w:rsid w:val="002265F1"/>
    <w:rsid w:val="00226807"/>
    <w:rsid w:val="0022707C"/>
    <w:rsid w:val="0023212F"/>
    <w:rsid w:val="00232263"/>
    <w:rsid w:val="00233087"/>
    <w:rsid w:val="002345A0"/>
    <w:rsid w:val="00234B98"/>
    <w:rsid w:val="00237B3A"/>
    <w:rsid w:val="00241E14"/>
    <w:rsid w:val="0024291C"/>
    <w:rsid w:val="0024292D"/>
    <w:rsid w:val="00242F30"/>
    <w:rsid w:val="002449EF"/>
    <w:rsid w:val="0024527D"/>
    <w:rsid w:val="00246222"/>
    <w:rsid w:val="00247482"/>
    <w:rsid w:val="00247D8E"/>
    <w:rsid w:val="00251BAF"/>
    <w:rsid w:val="00252EA0"/>
    <w:rsid w:val="00253330"/>
    <w:rsid w:val="00253684"/>
    <w:rsid w:val="00255E6B"/>
    <w:rsid w:val="00260F71"/>
    <w:rsid w:val="00261DB4"/>
    <w:rsid w:val="002648CE"/>
    <w:rsid w:val="00267A46"/>
    <w:rsid w:val="00272AB5"/>
    <w:rsid w:val="00273B55"/>
    <w:rsid w:val="00274126"/>
    <w:rsid w:val="00277043"/>
    <w:rsid w:val="002777D0"/>
    <w:rsid w:val="00280E74"/>
    <w:rsid w:val="00282104"/>
    <w:rsid w:val="0028265B"/>
    <w:rsid w:val="00284191"/>
    <w:rsid w:val="00284604"/>
    <w:rsid w:val="00285658"/>
    <w:rsid w:val="00286AD5"/>
    <w:rsid w:val="00287879"/>
    <w:rsid w:val="00290786"/>
    <w:rsid w:val="00290D06"/>
    <w:rsid w:val="00292560"/>
    <w:rsid w:val="00292647"/>
    <w:rsid w:val="00292F85"/>
    <w:rsid w:val="002930B7"/>
    <w:rsid w:val="00293108"/>
    <w:rsid w:val="00293521"/>
    <w:rsid w:val="00294F47"/>
    <w:rsid w:val="002967B2"/>
    <w:rsid w:val="00296874"/>
    <w:rsid w:val="0029777E"/>
    <w:rsid w:val="00297868"/>
    <w:rsid w:val="002A0712"/>
    <w:rsid w:val="002A2187"/>
    <w:rsid w:val="002A277B"/>
    <w:rsid w:val="002A3FB8"/>
    <w:rsid w:val="002A4AEE"/>
    <w:rsid w:val="002A5507"/>
    <w:rsid w:val="002A7B69"/>
    <w:rsid w:val="002A7E84"/>
    <w:rsid w:val="002B0C1D"/>
    <w:rsid w:val="002B13C9"/>
    <w:rsid w:val="002B16FE"/>
    <w:rsid w:val="002B2417"/>
    <w:rsid w:val="002B2ADE"/>
    <w:rsid w:val="002B3204"/>
    <w:rsid w:val="002B3636"/>
    <w:rsid w:val="002B529B"/>
    <w:rsid w:val="002B71A4"/>
    <w:rsid w:val="002B73E0"/>
    <w:rsid w:val="002C0B45"/>
    <w:rsid w:val="002C1198"/>
    <w:rsid w:val="002C1BA7"/>
    <w:rsid w:val="002C3018"/>
    <w:rsid w:val="002C6DE6"/>
    <w:rsid w:val="002C703C"/>
    <w:rsid w:val="002C74F3"/>
    <w:rsid w:val="002D1C42"/>
    <w:rsid w:val="002D2B04"/>
    <w:rsid w:val="002D37EE"/>
    <w:rsid w:val="002D587F"/>
    <w:rsid w:val="002D64A0"/>
    <w:rsid w:val="002D6F57"/>
    <w:rsid w:val="002D7740"/>
    <w:rsid w:val="002D7C63"/>
    <w:rsid w:val="002E0503"/>
    <w:rsid w:val="002E3CC4"/>
    <w:rsid w:val="002E469A"/>
    <w:rsid w:val="002F04BE"/>
    <w:rsid w:val="002F41EF"/>
    <w:rsid w:val="002F4496"/>
    <w:rsid w:val="002F4C72"/>
    <w:rsid w:val="002F4CE1"/>
    <w:rsid w:val="002F5B8B"/>
    <w:rsid w:val="002F6C5F"/>
    <w:rsid w:val="002F7394"/>
    <w:rsid w:val="003000FE"/>
    <w:rsid w:val="00300B34"/>
    <w:rsid w:val="00306198"/>
    <w:rsid w:val="00306385"/>
    <w:rsid w:val="003067B1"/>
    <w:rsid w:val="0031072A"/>
    <w:rsid w:val="0031088E"/>
    <w:rsid w:val="00311443"/>
    <w:rsid w:val="00313FE2"/>
    <w:rsid w:val="00314ABC"/>
    <w:rsid w:val="003153CF"/>
    <w:rsid w:val="00316057"/>
    <w:rsid w:val="003164F7"/>
    <w:rsid w:val="00316CBF"/>
    <w:rsid w:val="003173D7"/>
    <w:rsid w:val="00322FF5"/>
    <w:rsid w:val="00324CD6"/>
    <w:rsid w:val="00325C26"/>
    <w:rsid w:val="00327765"/>
    <w:rsid w:val="00327A66"/>
    <w:rsid w:val="00327AB7"/>
    <w:rsid w:val="00330222"/>
    <w:rsid w:val="00332567"/>
    <w:rsid w:val="00332C3E"/>
    <w:rsid w:val="003346F5"/>
    <w:rsid w:val="00335410"/>
    <w:rsid w:val="00336107"/>
    <w:rsid w:val="00336626"/>
    <w:rsid w:val="00337015"/>
    <w:rsid w:val="00337693"/>
    <w:rsid w:val="003402A1"/>
    <w:rsid w:val="00340690"/>
    <w:rsid w:val="00341111"/>
    <w:rsid w:val="00342225"/>
    <w:rsid w:val="00343E63"/>
    <w:rsid w:val="00345D20"/>
    <w:rsid w:val="003460F0"/>
    <w:rsid w:val="00347DCA"/>
    <w:rsid w:val="0035111F"/>
    <w:rsid w:val="003517BD"/>
    <w:rsid w:val="00352DF7"/>
    <w:rsid w:val="003533FA"/>
    <w:rsid w:val="00354057"/>
    <w:rsid w:val="00354ED4"/>
    <w:rsid w:val="00357ADF"/>
    <w:rsid w:val="00360473"/>
    <w:rsid w:val="003604BC"/>
    <w:rsid w:val="003605FB"/>
    <w:rsid w:val="00361A7B"/>
    <w:rsid w:val="00362E64"/>
    <w:rsid w:val="0036391F"/>
    <w:rsid w:val="00363D10"/>
    <w:rsid w:val="00363F67"/>
    <w:rsid w:val="003662FD"/>
    <w:rsid w:val="00371E80"/>
    <w:rsid w:val="00372ED4"/>
    <w:rsid w:val="00373074"/>
    <w:rsid w:val="003743B0"/>
    <w:rsid w:val="00374466"/>
    <w:rsid w:val="00374A18"/>
    <w:rsid w:val="00375DD6"/>
    <w:rsid w:val="00376ABD"/>
    <w:rsid w:val="00376C90"/>
    <w:rsid w:val="00377629"/>
    <w:rsid w:val="00380028"/>
    <w:rsid w:val="00380844"/>
    <w:rsid w:val="00380B68"/>
    <w:rsid w:val="0038167D"/>
    <w:rsid w:val="003826E9"/>
    <w:rsid w:val="00384655"/>
    <w:rsid w:val="00385730"/>
    <w:rsid w:val="003878D7"/>
    <w:rsid w:val="0039029D"/>
    <w:rsid w:val="003906F9"/>
    <w:rsid w:val="00392289"/>
    <w:rsid w:val="00392D70"/>
    <w:rsid w:val="00394311"/>
    <w:rsid w:val="00394BBC"/>
    <w:rsid w:val="0039517D"/>
    <w:rsid w:val="003952E1"/>
    <w:rsid w:val="00397AAC"/>
    <w:rsid w:val="003A00E3"/>
    <w:rsid w:val="003A0122"/>
    <w:rsid w:val="003A36DA"/>
    <w:rsid w:val="003A3EC9"/>
    <w:rsid w:val="003A4BF9"/>
    <w:rsid w:val="003A5395"/>
    <w:rsid w:val="003A7395"/>
    <w:rsid w:val="003B030E"/>
    <w:rsid w:val="003B08AA"/>
    <w:rsid w:val="003B23DD"/>
    <w:rsid w:val="003B3661"/>
    <w:rsid w:val="003B4541"/>
    <w:rsid w:val="003B6016"/>
    <w:rsid w:val="003B6256"/>
    <w:rsid w:val="003B6401"/>
    <w:rsid w:val="003B67AA"/>
    <w:rsid w:val="003B7BC3"/>
    <w:rsid w:val="003C0D4A"/>
    <w:rsid w:val="003C0FA1"/>
    <w:rsid w:val="003C273A"/>
    <w:rsid w:val="003C3311"/>
    <w:rsid w:val="003C41FA"/>
    <w:rsid w:val="003C484C"/>
    <w:rsid w:val="003C5415"/>
    <w:rsid w:val="003C5D8C"/>
    <w:rsid w:val="003C688F"/>
    <w:rsid w:val="003D2059"/>
    <w:rsid w:val="003D3788"/>
    <w:rsid w:val="003D39AB"/>
    <w:rsid w:val="003D3C00"/>
    <w:rsid w:val="003D3D4C"/>
    <w:rsid w:val="003D4939"/>
    <w:rsid w:val="003D6419"/>
    <w:rsid w:val="003D6AFC"/>
    <w:rsid w:val="003D6E78"/>
    <w:rsid w:val="003E0CFA"/>
    <w:rsid w:val="003E16ED"/>
    <w:rsid w:val="003E1D72"/>
    <w:rsid w:val="003E39E1"/>
    <w:rsid w:val="003E42B9"/>
    <w:rsid w:val="003E6C30"/>
    <w:rsid w:val="003E6F9D"/>
    <w:rsid w:val="003F0CDB"/>
    <w:rsid w:val="003F0D48"/>
    <w:rsid w:val="003F114B"/>
    <w:rsid w:val="003F1A99"/>
    <w:rsid w:val="003F235C"/>
    <w:rsid w:val="003F3893"/>
    <w:rsid w:val="00400AA8"/>
    <w:rsid w:val="00403818"/>
    <w:rsid w:val="00403D5B"/>
    <w:rsid w:val="00407635"/>
    <w:rsid w:val="00412DAE"/>
    <w:rsid w:val="00413CAA"/>
    <w:rsid w:val="00415F4B"/>
    <w:rsid w:val="004170EA"/>
    <w:rsid w:val="00417589"/>
    <w:rsid w:val="004219FC"/>
    <w:rsid w:val="00421FD0"/>
    <w:rsid w:val="004229B0"/>
    <w:rsid w:val="004254AD"/>
    <w:rsid w:val="00425D77"/>
    <w:rsid w:val="00425FF7"/>
    <w:rsid w:val="00426202"/>
    <w:rsid w:val="00430F4D"/>
    <w:rsid w:val="004337E6"/>
    <w:rsid w:val="00433B67"/>
    <w:rsid w:val="004340A3"/>
    <w:rsid w:val="0043428A"/>
    <w:rsid w:val="00434617"/>
    <w:rsid w:val="0043539E"/>
    <w:rsid w:val="004366D4"/>
    <w:rsid w:val="00437155"/>
    <w:rsid w:val="004410C5"/>
    <w:rsid w:val="00441666"/>
    <w:rsid w:val="004421DF"/>
    <w:rsid w:val="0044562E"/>
    <w:rsid w:val="00445C64"/>
    <w:rsid w:val="00445F16"/>
    <w:rsid w:val="004461CF"/>
    <w:rsid w:val="00447148"/>
    <w:rsid w:val="00447F3F"/>
    <w:rsid w:val="00450568"/>
    <w:rsid w:val="004529A3"/>
    <w:rsid w:val="00452E56"/>
    <w:rsid w:val="00452EEE"/>
    <w:rsid w:val="0045385F"/>
    <w:rsid w:val="004542CB"/>
    <w:rsid w:val="00454F05"/>
    <w:rsid w:val="0045751A"/>
    <w:rsid w:val="0046061F"/>
    <w:rsid w:val="00461EA5"/>
    <w:rsid w:val="00462A2F"/>
    <w:rsid w:val="004636B1"/>
    <w:rsid w:val="00465505"/>
    <w:rsid w:val="00467751"/>
    <w:rsid w:val="00474155"/>
    <w:rsid w:val="00474F64"/>
    <w:rsid w:val="00476B55"/>
    <w:rsid w:val="00477059"/>
    <w:rsid w:val="00477EA1"/>
    <w:rsid w:val="00480325"/>
    <w:rsid w:val="00481940"/>
    <w:rsid w:val="004821B7"/>
    <w:rsid w:val="0048252A"/>
    <w:rsid w:val="0048421B"/>
    <w:rsid w:val="004855FF"/>
    <w:rsid w:val="00486DA1"/>
    <w:rsid w:val="00487E18"/>
    <w:rsid w:val="00491274"/>
    <w:rsid w:val="004927DE"/>
    <w:rsid w:val="00493B9B"/>
    <w:rsid w:val="00494F74"/>
    <w:rsid w:val="00497078"/>
    <w:rsid w:val="004A0EA6"/>
    <w:rsid w:val="004A1056"/>
    <w:rsid w:val="004A1712"/>
    <w:rsid w:val="004A2C7E"/>
    <w:rsid w:val="004A4A77"/>
    <w:rsid w:val="004A52B8"/>
    <w:rsid w:val="004A65CC"/>
    <w:rsid w:val="004A7A28"/>
    <w:rsid w:val="004B01BC"/>
    <w:rsid w:val="004B024E"/>
    <w:rsid w:val="004B281F"/>
    <w:rsid w:val="004B477D"/>
    <w:rsid w:val="004B6BE4"/>
    <w:rsid w:val="004C0FEA"/>
    <w:rsid w:val="004C17C0"/>
    <w:rsid w:val="004C2DB6"/>
    <w:rsid w:val="004C777F"/>
    <w:rsid w:val="004D0302"/>
    <w:rsid w:val="004D0785"/>
    <w:rsid w:val="004D19CB"/>
    <w:rsid w:val="004D1DB7"/>
    <w:rsid w:val="004D3778"/>
    <w:rsid w:val="004D4593"/>
    <w:rsid w:val="004D5B92"/>
    <w:rsid w:val="004D5E1D"/>
    <w:rsid w:val="004D624C"/>
    <w:rsid w:val="004E08CD"/>
    <w:rsid w:val="004E274B"/>
    <w:rsid w:val="004E2A79"/>
    <w:rsid w:val="004E2FDF"/>
    <w:rsid w:val="004E382A"/>
    <w:rsid w:val="004E4FA1"/>
    <w:rsid w:val="004E7FEA"/>
    <w:rsid w:val="004F1121"/>
    <w:rsid w:val="004F150C"/>
    <w:rsid w:val="004F23A5"/>
    <w:rsid w:val="004F2E07"/>
    <w:rsid w:val="004F35B0"/>
    <w:rsid w:val="004F6CD5"/>
    <w:rsid w:val="004F6F49"/>
    <w:rsid w:val="004F6FF4"/>
    <w:rsid w:val="00500C1F"/>
    <w:rsid w:val="00500E5F"/>
    <w:rsid w:val="0050157B"/>
    <w:rsid w:val="00501926"/>
    <w:rsid w:val="00503A0D"/>
    <w:rsid w:val="00504BA0"/>
    <w:rsid w:val="00504BE4"/>
    <w:rsid w:val="00504D29"/>
    <w:rsid w:val="0050689D"/>
    <w:rsid w:val="005075E3"/>
    <w:rsid w:val="00512CC7"/>
    <w:rsid w:val="00516299"/>
    <w:rsid w:val="0051629C"/>
    <w:rsid w:val="00516FE1"/>
    <w:rsid w:val="005179BA"/>
    <w:rsid w:val="005200D4"/>
    <w:rsid w:val="005208E7"/>
    <w:rsid w:val="005218AD"/>
    <w:rsid w:val="00521E87"/>
    <w:rsid w:val="00521F4C"/>
    <w:rsid w:val="00524413"/>
    <w:rsid w:val="00524F8C"/>
    <w:rsid w:val="00531101"/>
    <w:rsid w:val="005319E0"/>
    <w:rsid w:val="00533B7F"/>
    <w:rsid w:val="00534F35"/>
    <w:rsid w:val="00535A8E"/>
    <w:rsid w:val="00535F4E"/>
    <w:rsid w:val="005361B6"/>
    <w:rsid w:val="00536D30"/>
    <w:rsid w:val="00537F6C"/>
    <w:rsid w:val="0054099C"/>
    <w:rsid w:val="005413BD"/>
    <w:rsid w:val="005422CC"/>
    <w:rsid w:val="005431BA"/>
    <w:rsid w:val="005433CA"/>
    <w:rsid w:val="0054485B"/>
    <w:rsid w:val="00544B99"/>
    <w:rsid w:val="00544D20"/>
    <w:rsid w:val="00550276"/>
    <w:rsid w:val="0055075C"/>
    <w:rsid w:val="005527E4"/>
    <w:rsid w:val="00552C20"/>
    <w:rsid w:val="00553F25"/>
    <w:rsid w:val="00555C3C"/>
    <w:rsid w:val="00557C84"/>
    <w:rsid w:val="00561DB9"/>
    <w:rsid w:val="005650C7"/>
    <w:rsid w:val="00565D60"/>
    <w:rsid w:val="00566380"/>
    <w:rsid w:val="0056684C"/>
    <w:rsid w:val="00567BF7"/>
    <w:rsid w:val="00567E02"/>
    <w:rsid w:val="00570024"/>
    <w:rsid w:val="00570069"/>
    <w:rsid w:val="005707AA"/>
    <w:rsid w:val="0057400E"/>
    <w:rsid w:val="005750D4"/>
    <w:rsid w:val="00575F9B"/>
    <w:rsid w:val="0057619E"/>
    <w:rsid w:val="005808D8"/>
    <w:rsid w:val="0058238A"/>
    <w:rsid w:val="00582E53"/>
    <w:rsid w:val="00583293"/>
    <w:rsid w:val="00583EB1"/>
    <w:rsid w:val="00584610"/>
    <w:rsid w:val="00584F75"/>
    <w:rsid w:val="00585042"/>
    <w:rsid w:val="00586EF3"/>
    <w:rsid w:val="0059009B"/>
    <w:rsid w:val="005912F8"/>
    <w:rsid w:val="005916FA"/>
    <w:rsid w:val="00591A14"/>
    <w:rsid w:val="00592F5B"/>
    <w:rsid w:val="00593358"/>
    <w:rsid w:val="005937D7"/>
    <w:rsid w:val="00593BF7"/>
    <w:rsid w:val="005964FE"/>
    <w:rsid w:val="0059686B"/>
    <w:rsid w:val="00596D69"/>
    <w:rsid w:val="00597178"/>
    <w:rsid w:val="005A0102"/>
    <w:rsid w:val="005A3E3C"/>
    <w:rsid w:val="005A6B17"/>
    <w:rsid w:val="005A6F08"/>
    <w:rsid w:val="005A79EF"/>
    <w:rsid w:val="005B0A12"/>
    <w:rsid w:val="005B0D3B"/>
    <w:rsid w:val="005B10B3"/>
    <w:rsid w:val="005B1401"/>
    <w:rsid w:val="005B1D5C"/>
    <w:rsid w:val="005B5221"/>
    <w:rsid w:val="005B5BC5"/>
    <w:rsid w:val="005C0371"/>
    <w:rsid w:val="005C0C40"/>
    <w:rsid w:val="005C17CE"/>
    <w:rsid w:val="005C1872"/>
    <w:rsid w:val="005C201E"/>
    <w:rsid w:val="005C2844"/>
    <w:rsid w:val="005C2AE0"/>
    <w:rsid w:val="005C2CE6"/>
    <w:rsid w:val="005C380E"/>
    <w:rsid w:val="005C538C"/>
    <w:rsid w:val="005C5549"/>
    <w:rsid w:val="005C6A57"/>
    <w:rsid w:val="005C6B0C"/>
    <w:rsid w:val="005C753B"/>
    <w:rsid w:val="005C7C28"/>
    <w:rsid w:val="005D0C13"/>
    <w:rsid w:val="005D217E"/>
    <w:rsid w:val="005D33AA"/>
    <w:rsid w:val="005D34E1"/>
    <w:rsid w:val="005D4937"/>
    <w:rsid w:val="005D4A33"/>
    <w:rsid w:val="005D6A3E"/>
    <w:rsid w:val="005D766D"/>
    <w:rsid w:val="005E0BAA"/>
    <w:rsid w:val="005E1089"/>
    <w:rsid w:val="005E20FC"/>
    <w:rsid w:val="005E30CB"/>
    <w:rsid w:val="005E5FF9"/>
    <w:rsid w:val="005E68F3"/>
    <w:rsid w:val="005E77AF"/>
    <w:rsid w:val="005E78AA"/>
    <w:rsid w:val="005F28CD"/>
    <w:rsid w:val="005F46E0"/>
    <w:rsid w:val="005F4B19"/>
    <w:rsid w:val="005F4BC6"/>
    <w:rsid w:val="005F4C8F"/>
    <w:rsid w:val="005F4F98"/>
    <w:rsid w:val="005F7350"/>
    <w:rsid w:val="006005E8"/>
    <w:rsid w:val="00601303"/>
    <w:rsid w:val="00602166"/>
    <w:rsid w:val="006033CA"/>
    <w:rsid w:val="006036C1"/>
    <w:rsid w:val="00603BC1"/>
    <w:rsid w:val="0060415F"/>
    <w:rsid w:val="00605D58"/>
    <w:rsid w:val="00606934"/>
    <w:rsid w:val="00611357"/>
    <w:rsid w:val="00611DF7"/>
    <w:rsid w:val="006126D0"/>
    <w:rsid w:val="00612B79"/>
    <w:rsid w:val="00613055"/>
    <w:rsid w:val="00616816"/>
    <w:rsid w:val="006168EC"/>
    <w:rsid w:val="006173C1"/>
    <w:rsid w:val="0062013A"/>
    <w:rsid w:val="0062023D"/>
    <w:rsid w:val="006202EA"/>
    <w:rsid w:val="0062094B"/>
    <w:rsid w:val="006223AA"/>
    <w:rsid w:val="0062294D"/>
    <w:rsid w:val="00622EF4"/>
    <w:rsid w:val="00623C7E"/>
    <w:rsid w:val="00623EA9"/>
    <w:rsid w:val="006243B8"/>
    <w:rsid w:val="00624B07"/>
    <w:rsid w:val="006251C2"/>
    <w:rsid w:val="00625AC7"/>
    <w:rsid w:val="00625DE3"/>
    <w:rsid w:val="0062756F"/>
    <w:rsid w:val="006300A4"/>
    <w:rsid w:val="00630A43"/>
    <w:rsid w:val="0063177F"/>
    <w:rsid w:val="006329B9"/>
    <w:rsid w:val="00636415"/>
    <w:rsid w:val="00636647"/>
    <w:rsid w:val="00636AD9"/>
    <w:rsid w:val="006377D0"/>
    <w:rsid w:val="00637988"/>
    <w:rsid w:val="00637B50"/>
    <w:rsid w:val="006405D8"/>
    <w:rsid w:val="006411EC"/>
    <w:rsid w:val="00641647"/>
    <w:rsid w:val="006438DE"/>
    <w:rsid w:val="00643B5D"/>
    <w:rsid w:val="00644212"/>
    <w:rsid w:val="00644D28"/>
    <w:rsid w:val="00645101"/>
    <w:rsid w:val="00645EE5"/>
    <w:rsid w:val="006460DB"/>
    <w:rsid w:val="00646C3E"/>
    <w:rsid w:val="00646E7F"/>
    <w:rsid w:val="00647BFF"/>
    <w:rsid w:val="006500B4"/>
    <w:rsid w:val="00652312"/>
    <w:rsid w:val="00652B5F"/>
    <w:rsid w:val="00654FD3"/>
    <w:rsid w:val="006551AC"/>
    <w:rsid w:val="006565B0"/>
    <w:rsid w:val="00657565"/>
    <w:rsid w:val="00660F2E"/>
    <w:rsid w:val="0066106D"/>
    <w:rsid w:val="0066145E"/>
    <w:rsid w:val="00662395"/>
    <w:rsid w:val="00662D91"/>
    <w:rsid w:val="006645EA"/>
    <w:rsid w:val="0066607C"/>
    <w:rsid w:val="006663B9"/>
    <w:rsid w:val="00666B8D"/>
    <w:rsid w:val="00667590"/>
    <w:rsid w:val="00671499"/>
    <w:rsid w:val="006721C7"/>
    <w:rsid w:val="006739BD"/>
    <w:rsid w:val="00674883"/>
    <w:rsid w:val="0067526B"/>
    <w:rsid w:val="0067689C"/>
    <w:rsid w:val="00676B19"/>
    <w:rsid w:val="00677066"/>
    <w:rsid w:val="00680C18"/>
    <w:rsid w:val="0068138D"/>
    <w:rsid w:val="00681999"/>
    <w:rsid w:val="00682A14"/>
    <w:rsid w:val="006832A5"/>
    <w:rsid w:val="00683640"/>
    <w:rsid w:val="00684891"/>
    <w:rsid w:val="0068496F"/>
    <w:rsid w:val="00685A5B"/>
    <w:rsid w:val="00686594"/>
    <w:rsid w:val="00690E7A"/>
    <w:rsid w:val="0069129E"/>
    <w:rsid w:val="00691E13"/>
    <w:rsid w:val="006926DF"/>
    <w:rsid w:val="00693796"/>
    <w:rsid w:val="00693D45"/>
    <w:rsid w:val="00694406"/>
    <w:rsid w:val="00694CC0"/>
    <w:rsid w:val="00695BA7"/>
    <w:rsid w:val="00695E81"/>
    <w:rsid w:val="006978CB"/>
    <w:rsid w:val="006A1236"/>
    <w:rsid w:val="006A34F2"/>
    <w:rsid w:val="006A42EB"/>
    <w:rsid w:val="006A4315"/>
    <w:rsid w:val="006A4626"/>
    <w:rsid w:val="006A5511"/>
    <w:rsid w:val="006A6B9B"/>
    <w:rsid w:val="006B0F80"/>
    <w:rsid w:val="006B1357"/>
    <w:rsid w:val="006B19AD"/>
    <w:rsid w:val="006B1BD8"/>
    <w:rsid w:val="006B1F88"/>
    <w:rsid w:val="006B2DA2"/>
    <w:rsid w:val="006B38F6"/>
    <w:rsid w:val="006B4366"/>
    <w:rsid w:val="006B4482"/>
    <w:rsid w:val="006B6427"/>
    <w:rsid w:val="006B6FE8"/>
    <w:rsid w:val="006C1CC8"/>
    <w:rsid w:val="006C2FD3"/>
    <w:rsid w:val="006C43E3"/>
    <w:rsid w:val="006D01E4"/>
    <w:rsid w:val="006D0DDB"/>
    <w:rsid w:val="006D217A"/>
    <w:rsid w:val="006D2337"/>
    <w:rsid w:val="006D23E7"/>
    <w:rsid w:val="006D25FB"/>
    <w:rsid w:val="006D2A94"/>
    <w:rsid w:val="006D438F"/>
    <w:rsid w:val="006D44E6"/>
    <w:rsid w:val="006D5602"/>
    <w:rsid w:val="006D5921"/>
    <w:rsid w:val="006E0A1C"/>
    <w:rsid w:val="006E1947"/>
    <w:rsid w:val="006E20E2"/>
    <w:rsid w:val="006E41C8"/>
    <w:rsid w:val="006E4CA3"/>
    <w:rsid w:val="006E78E6"/>
    <w:rsid w:val="006F15AF"/>
    <w:rsid w:val="006F1817"/>
    <w:rsid w:val="006F18B9"/>
    <w:rsid w:val="006F219A"/>
    <w:rsid w:val="006F272A"/>
    <w:rsid w:val="006F5F36"/>
    <w:rsid w:val="006F6D24"/>
    <w:rsid w:val="007013C7"/>
    <w:rsid w:val="00702D21"/>
    <w:rsid w:val="00705E5A"/>
    <w:rsid w:val="0071044A"/>
    <w:rsid w:val="00710B0B"/>
    <w:rsid w:val="00711966"/>
    <w:rsid w:val="00712E5D"/>
    <w:rsid w:val="00714E97"/>
    <w:rsid w:val="007173E7"/>
    <w:rsid w:val="00717751"/>
    <w:rsid w:val="00720194"/>
    <w:rsid w:val="00720FDD"/>
    <w:rsid w:val="00722155"/>
    <w:rsid w:val="00722F38"/>
    <w:rsid w:val="00723733"/>
    <w:rsid w:val="00724418"/>
    <w:rsid w:val="007255D7"/>
    <w:rsid w:val="00725CE9"/>
    <w:rsid w:val="00726A14"/>
    <w:rsid w:val="007301B1"/>
    <w:rsid w:val="00734C0C"/>
    <w:rsid w:val="0073625C"/>
    <w:rsid w:val="00737C7F"/>
    <w:rsid w:val="00740857"/>
    <w:rsid w:val="00743038"/>
    <w:rsid w:val="0074394F"/>
    <w:rsid w:val="00745324"/>
    <w:rsid w:val="007453BE"/>
    <w:rsid w:val="007465C6"/>
    <w:rsid w:val="00747059"/>
    <w:rsid w:val="00747CD0"/>
    <w:rsid w:val="007516CF"/>
    <w:rsid w:val="00752BA9"/>
    <w:rsid w:val="00753C73"/>
    <w:rsid w:val="00754CC9"/>
    <w:rsid w:val="00761656"/>
    <w:rsid w:val="007622E4"/>
    <w:rsid w:val="00763D2A"/>
    <w:rsid w:val="00763E20"/>
    <w:rsid w:val="00764550"/>
    <w:rsid w:val="00765470"/>
    <w:rsid w:val="00765D57"/>
    <w:rsid w:val="00765FA7"/>
    <w:rsid w:val="00767499"/>
    <w:rsid w:val="00767B7A"/>
    <w:rsid w:val="00771933"/>
    <w:rsid w:val="00771DC3"/>
    <w:rsid w:val="007725AD"/>
    <w:rsid w:val="00772632"/>
    <w:rsid w:val="0077386E"/>
    <w:rsid w:val="0077441F"/>
    <w:rsid w:val="00774599"/>
    <w:rsid w:val="0077471E"/>
    <w:rsid w:val="0077699B"/>
    <w:rsid w:val="00777170"/>
    <w:rsid w:val="00781C49"/>
    <w:rsid w:val="0078271D"/>
    <w:rsid w:val="0078300E"/>
    <w:rsid w:val="00784174"/>
    <w:rsid w:val="0078419A"/>
    <w:rsid w:val="00786884"/>
    <w:rsid w:val="00786EF6"/>
    <w:rsid w:val="007905FF"/>
    <w:rsid w:val="00790896"/>
    <w:rsid w:val="0079254D"/>
    <w:rsid w:val="00792A98"/>
    <w:rsid w:val="00793451"/>
    <w:rsid w:val="00795657"/>
    <w:rsid w:val="0079587F"/>
    <w:rsid w:val="007A0570"/>
    <w:rsid w:val="007A1077"/>
    <w:rsid w:val="007A2A7D"/>
    <w:rsid w:val="007A38BA"/>
    <w:rsid w:val="007A5077"/>
    <w:rsid w:val="007A5546"/>
    <w:rsid w:val="007A58B5"/>
    <w:rsid w:val="007A638A"/>
    <w:rsid w:val="007A7201"/>
    <w:rsid w:val="007B02EF"/>
    <w:rsid w:val="007B0A6B"/>
    <w:rsid w:val="007B1B88"/>
    <w:rsid w:val="007B22E8"/>
    <w:rsid w:val="007B5585"/>
    <w:rsid w:val="007B5752"/>
    <w:rsid w:val="007B599C"/>
    <w:rsid w:val="007B6985"/>
    <w:rsid w:val="007B7AAC"/>
    <w:rsid w:val="007C0334"/>
    <w:rsid w:val="007C114A"/>
    <w:rsid w:val="007C20B0"/>
    <w:rsid w:val="007C3AF1"/>
    <w:rsid w:val="007C4E1F"/>
    <w:rsid w:val="007C53A9"/>
    <w:rsid w:val="007C65EB"/>
    <w:rsid w:val="007C74C0"/>
    <w:rsid w:val="007C76C5"/>
    <w:rsid w:val="007D10EF"/>
    <w:rsid w:val="007D1DE4"/>
    <w:rsid w:val="007D2D54"/>
    <w:rsid w:val="007D3F4F"/>
    <w:rsid w:val="007D4151"/>
    <w:rsid w:val="007D45F1"/>
    <w:rsid w:val="007D51EE"/>
    <w:rsid w:val="007D5E69"/>
    <w:rsid w:val="007D64AE"/>
    <w:rsid w:val="007D6613"/>
    <w:rsid w:val="007D7480"/>
    <w:rsid w:val="007E11DA"/>
    <w:rsid w:val="007E24CB"/>
    <w:rsid w:val="007E5741"/>
    <w:rsid w:val="007E5A92"/>
    <w:rsid w:val="007E5F95"/>
    <w:rsid w:val="007E76EC"/>
    <w:rsid w:val="007E794F"/>
    <w:rsid w:val="007E7E49"/>
    <w:rsid w:val="007F12D6"/>
    <w:rsid w:val="007F14C8"/>
    <w:rsid w:val="007F157D"/>
    <w:rsid w:val="007F1BDD"/>
    <w:rsid w:val="007F4E78"/>
    <w:rsid w:val="007F57ED"/>
    <w:rsid w:val="007F6260"/>
    <w:rsid w:val="008001DB"/>
    <w:rsid w:val="00801457"/>
    <w:rsid w:val="008030F4"/>
    <w:rsid w:val="00803399"/>
    <w:rsid w:val="00804566"/>
    <w:rsid w:val="008047B8"/>
    <w:rsid w:val="00804876"/>
    <w:rsid w:val="00804E69"/>
    <w:rsid w:val="008074E7"/>
    <w:rsid w:val="00807F15"/>
    <w:rsid w:val="008106E2"/>
    <w:rsid w:val="00810E63"/>
    <w:rsid w:val="008116F5"/>
    <w:rsid w:val="00812854"/>
    <w:rsid w:val="00814A0E"/>
    <w:rsid w:val="008150DD"/>
    <w:rsid w:val="008168CC"/>
    <w:rsid w:val="008170BE"/>
    <w:rsid w:val="00817B4D"/>
    <w:rsid w:val="00817C93"/>
    <w:rsid w:val="008208E9"/>
    <w:rsid w:val="00820CE1"/>
    <w:rsid w:val="00821527"/>
    <w:rsid w:val="008218BD"/>
    <w:rsid w:val="00821BC0"/>
    <w:rsid w:val="008220FA"/>
    <w:rsid w:val="00822BA0"/>
    <w:rsid w:val="00825393"/>
    <w:rsid w:val="00825434"/>
    <w:rsid w:val="00825F07"/>
    <w:rsid w:val="00826030"/>
    <w:rsid w:val="00826129"/>
    <w:rsid w:val="0082642B"/>
    <w:rsid w:val="00830CE5"/>
    <w:rsid w:val="00832396"/>
    <w:rsid w:val="008324C9"/>
    <w:rsid w:val="00832CE9"/>
    <w:rsid w:val="00834D81"/>
    <w:rsid w:val="00835A19"/>
    <w:rsid w:val="0083669E"/>
    <w:rsid w:val="0083769B"/>
    <w:rsid w:val="008377FC"/>
    <w:rsid w:val="00837F64"/>
    <w:rsid w:val="00842AA2"/>
    <w:rsid w:val="0084394B"/>
    <w:rsid w:val="00843C59"/>
    <w:rsid w:val="00844759"/>
    <w:rsid w:val="00844B33"/>
    <w:rsid w:val="00844E61"/>
    <w:rsid w:val="0084597A"/>
    <w:rsid w:val="00846751"/>
    <w:rsid w:val="0085176D"/>
    <w:rsid w:val="00851F79"/>
    <w:rsid w:val="00852478"/>
    <w:rsid w:val="008526B6"/>
    <w:rsid w:val="008528AE"/>
    <w:rsid w:val="008535F2"/>
    <w:rsid w:val="008548D4"/>
    <w:rsid w:val="00854AD2"/>
    <w:rsid w:val="00855F40"/>
    <w:rsid w:val="00860017"/>
    <w:rsid w:val="00861003"/>
    <w:rsid w:val="008610E3"/>
    <w:rsid w:val="00861A51"/>
    <w:rsid w:val="00862A0B"/>
    <w:rsid w:val="0086373F"/>
    <w:rsid w:val="00863BD2"/>
    <w:rsid w:val="00866954"/>
    <w:rsid w:val="008676A9"/>
    <w:rsid w:val="00867989"/>
    <w:rsid w:val="00867D34"/>
    <w:rsid w:val="00867E56"/>
    <w:rsid w:val="008718B4"/>
    <w:rsid w:val="00871DA0"/>
    <w:rsid w:val="00871E25"/>
    <w:rsid w:val="0087275C"/>
    <w:rsid w:val="00872B3A"/>
    <w:rsid w:val="00872CA4"/>
    <w:rsid w:val="00872DC9"/>
    <w:rsid w:val="00873078"/>
    <w:rsid w:val="008731B2"/>
    <w:rsid w:val="00874B05"/>
    <w:rsid w:val="00876807"/>
    <w:rsid w:val="00877427"/>
    <w:rsid w:val="00882577"/>
    <w:rsid w:val="00882BA7"/>
    <w:rsid w:val="00883030"/>
    <w:rsid w:val="00884372"/>
    <w:rsid w:val="008852C9"/>
    <w:rsid w:val="008864C0"/>
    <w:rsid w:val="00886EB7"/>
    <w:rsid w:val="00891AFC"/>
    <w:rsid w:val="00893173"/>
    <w:rsid w:val="0089318F"/>
    <w:rsid w:val="008931B3"/>
    <w:rsid w:val="00895CD8"/>
    <w:rsid w:val="008972B4"/>
    <w:rsid w:val="008A0E96"/>
    <w:rsid w:val="008A6E42"/>
    <w:rsid w:val="008B04FD"/>
    <w:rsid w:val="008B1221"/>
    <w:rsid w:val="008B140C"/>
    <w:rsid w:val="008B14DC"/>
    <w:rsid w:val="008B1AAF"/>
    <w:rsid w:val="008B5AA1"/>
    <w:rsid w:val="008B6A19"/>
    <w:rsid w:val="008B6AE3"/>
    <w:rsid w:val="008B6DE4"/>
    <w:rsid w:val="008B76CD"/>
    <w:rsid w:val="008C0165"/>
    <w:rsid w:val="008C1277"/>
    <w:rsid w:val="008C25B0"/>
    <w:rsid w:val="008C4A26"/>
    <w:rsid w:val="008C4C06"/>
    <w:rsid w:val="008C5C0F"/>
    <w:rsid w:val="008C5C44"/>
    <w:rsid w:val="008C774A"/>
    <w:rsid w:val="008C7E25"/>
    <w:rsid w:val="008D01F1"/>
    <w:rsid w:val="008D2621"/>
    <w:rsid w:val="008D2C50"/>
    <w:rsid w:val="008D30FF"/>
    <w:rsid w:val="008D3489"/>
    <w:rsid w:val="008D3BBC"/>
    <w:rsid w:val="008D4996"/>
    <w:rsid w:val="008D49D9"/>
    <w:rsid w:val="008D5415"/>
    <w:rsid w:val="008D6254"/>
    <w:rsid w:val="008D63E9"/>
    <w:rsid w:val="008D66E4"/>
    <w:rsid w:val="008D7257"/>
    <w:rsid w:val="008D75FD"/>
    <w:rsid w:val="008E05D5"/>
    <w:rsid w:val="008E173F"/>
    <w:rsid w:val="008E17FF"/>
    <w:rsid w:val="008E20B5"/>
    <w:rsid w:val="008E22FC"/>
    <w:rsid w:val="008E343D"/>
    <w:rsid w:val="008E385F"/>
    <w:rsid w:val="008E487F"/>
    <w:rsid w:val="008E58CD"/>
    <w:rsid w:val="008E5A1F"/>
    <w:rsid w:val="008E7420"/>
    <w:rsid w:val="008E7F25"/>
    <w:rsid w:val="008F0899"/>
    <w:rsid w:val="008F321F"/>
    <w:rsid w:val="008F43A4"/>
    <w:rsid w:val="008F50AA"/>
    <w:rsid w:val="008F6B7A"/>
    <w:rsid w:val="008F71F5"/>
    <w:rsid w:val="008F7576"/>
    <w:rsid w:val="0090042A"/>
    <w:rsid w:val="00904504"/>
    <w:rsid w:val="0090525D"/>
    <w:rsid w:val="0090637A"/>
    <w:rsid w:val="009104B7"/>
    <w:rsid w:val="00910C11"/>
    <w:rsid w:val="00912344"/>
    <w:rsid w:val="009135D9"/>
    <w:rsid w:val="00915F3A"/>
    <w:rsid w:val="009200DF"/>
    <w:rsid w:val="009206E9"/>
    <w:rsid w:val="009216B2"/>
    <w:rsid w:val="00921808"/>
    <w:rsid w:val="009221BD"/>
    <w:rsid w:val="0092254D"/>
    <w:rsid w:val="0092357C"/>
    <w:rsid w:val="00923E1B"/>
    <w:rsid w:val="009244B0"/>
    <w:rsid w:val="00926C6E"/>
    <w:rsid w:val="00930AA5"/>
    <w:rsid w:val="00931943"/>
    <w:rsid w:val="0093211F"/>
    <w:rsid w:val="0093229A"/>
    <w:rsid w:val="0093361F"/>
    <w:rsid w:val="009348D9"/>
    <w:rsid w:val="009375AB"/>
    <w:rsid w:val="0094137E"/>
    <w:rsid w:val="00941EDC"/>
    <w:rsid w:val="00942D70"/>
    <w:rsid w:val="00943581"/>
    <w:rsid w:val="00944015"/>
    <w:rsid w:val="00944156"/>
    <w:rsid w:val="00944803"/>
    <w:rsid w:val="00945DDB"/>
    <w:rsid w:val="00950149"/>
    <w:rsid w:val="00950603"/>
    <w:rsid w:val="00950985"/>
    <w:rsid w:val="009515CD"/>
    <w:rsid w:val="009526EF"/>
    <w:rsid w:val="0095343B"/>
    <w:rsid w:val="009542DB"/>
    <w:rsid w:val="00955B46"/>
    <w:rsid w:val="009576C2"/>
    <w:rsid w:val="00960001"/>
    <w:rsid w:val="00960155"/>
    <w:rsid w:val="00962403"/>
    <w:rsid w:val="009624AA"/>
    <w:rsid w:val="00965C98"/>
    <w:rsid w:val="0096702D"/>
    <w:rsid w:val="00970E85"/>
    <w:rsid w:val="00973731"/>
    <w:rsid w:val="0097391B"/>
    <w:rsid w:val="00974206"/>
    <w:rsid w:val="00974881"/>
    <w:rsid w:val="009752B2"/>
    <w:rsid w:val="00976F22"/>
    <w:rsid w:val="00980066"/>
    <w:rsid w:val="009803C5"/>
    <w:rsid w:val="00980F6F"/>
    <w:rsid w:val="00981E59"/>
    <w:rsid w:val="00982254"/>
    <w:rsid w:val="0098241F"/>
    <w:rsid w:val="009825CD"/>
    <w:rsid w:val="00983B04"/>
    <w:rsid w:val="00984D4F"/>
    <w:rsid w:val="00984D8C"/>
    <w:rsid w:val="00984E95"/>
    <w:rsid w:val="00985DE3"/>
    <w:rsid w:val="00987ED1"/>
    <w:rsid w:val="009944EF"/>
    <w:rsid w:val="009A04BD"/>
    <w:rsid w:val="009A0881"/>
    <w:rsid w:val="009A0A72"/>
    <w:rsid w:val="009A11E7"/>
    <w:rsid w:val="009A14FC"/>
    <w:rsid w:val="009A2D1D"/>
    <w:rsid w:val="009A310D"/>
    <w:rsid w:val="009A363D"/>
    <w:rsid w:val="009A3D79"/>
    <w:rsid w:val="009A3F75"/>
    <w:rsid w:val="009A58EC"/>
    <w:rsid w:val="009A5C7A"/>
    <w:rsid w:val="009A5C8B"/>
    <w:rsid w:val="009A615D"/>
    <w:rsid w:val="009A6FD8"/>
    <w:rsid w:val="009A73AD"/>
    <w:rsid w:val="009B008A"/>
    <w:rsid w:val="009B23CF"/>
    <w:rsid w:val="009B28F2"/>
    <w:rsid w:val="009B2CF8"/>
    <w:rsid w:val="009B38D5"/>
    <w:rsid w:val="009B404B"/>
    <w:rsid w:val="009B458C"/>
    <w:rsid w:val="009B4F78"/>
    <w:rsid w:val="009B4FDF"/>
    <w:rsid w:val="009B5E04"/>
    <w:rsid w:val="009B669D"/>
    <w:rsid w:val="009C1363"/>
    <w:rsid w:val="009C1D19"/>
    <w:rsid w:val="009C1EC8"/>
    <w:rsid w:val="009C4E32"/>
    <w:rsid w:val="009C4E3F"/>
    <w:rsid w:val="009C64B0"/>
    <w:rsid w:val="009C76E2"/>
    <w:rsid w:val="009D03A5"/>
    <w:rsid w:val="009D1303"/>
    <w:rsid w:val="009D1460"/>
    <w:rsid w:val="009D403A"/>
    <w:rsid w:val="009D4280"/>
    <w:rsid w:val="009D44D4"/>
    <w:rsid w:val="009D4891"/>
    <w:rsid w:val="009D51FD"/>
    <w:rsid w:val="009D6A9D"/>
    <w:rsid w:val="009D6B5B"/>
    <w:rsid w:val="009D6F2A"/>
    <w:rsid w:val="009D7A0D"/>
    <w:rsid w:val="009E2B04"/>
    <w:rsid w:val="009E3917"/>
    <w:rsid w:val="009E3B6C"/>
    <w:rsid w:val="009E4962"/>
    <w:rsid w:val="009E4BD9"/>
    <w:rsid w:val="009E4F45"/>
    <w:rsid w:val="009E57D7"/>
    <w:rsid w:val="009E5DEE"/>
    <w:rsid w:val="009E71CA"/>
    <w:rsid w:val="009F0B3E"/>
    <w:rsid w:val="009F3E02"/>
    <w:rsid w:val="00A00BEA"/>
    <w:rsid w:val="00A01943"/>
    <w:rsid w:val="00A02B04"/>
    <w:rsid w:val="00A03277"/>
    <w:rsid w:val="00A03FBF"/>
    <w:rsid w:val="00A059E5"/>
    <w:rsid w:val="00A0668B"/>
    <w:rsid w:val="00A06882"/>
    <w:rsid w:val="00A07CF8"/>
    <w:rsid w:val="00A07DE0"/>
    <w:rsid w:val="00A107B5"/>
    <w:rsid w:val="00A1310D"/>
    <w:rsid w:val="00A13C2D"/>
    <w:rsid w:val="00A1436B"/>
    <w:rsid w:val="00A167DF"/>
    <w:rsid w:val="00A1685C"/>
    <w:rsid w:val="00A17989"/>
    <w:rsid w:val="00A17EEB"/>
    <w:rsid w:val="00A203FD"/>
    <w:rsid w:val="00A21953"/>
    <w:rsid w:val="00A21DD6"/>
    <w:rsid w:val="00A21EF7"/>
    <w:rsid w:val="00A226C8"/>
    <w:rsid w:val="00A23139"/>
    <w:rsid w:val="00A231FF"/>
    <w:rsid w:val="00A23691"/>
    <w:rsid w:val="00A2377D"/>
    <w:rsid w:val="00A241BE"/>
    <w:rsid w:val="00A2590E"/>
    <w:rsid w:val="00A27E8F"/>
    <w:rsid w:val="00A31030"/>
    <w:rsid w:val="00A31202"/>
    <w:rsid w:val="00A32E63"/>
    <w:rsid w:val="00A33BA1"/>
    <w:rsid w:val="00A34055"/>
    <w:rsid w:val="00A34939"/>
    <w:rsid w:val="00A34FBD"/>
    <w:rsid w:val="00A36C73"/>
    <w:rsid w:val="00A3726D"/>
    <w:rsid w:val="00A3733B"/>
    <w:rsid w:val="00A417C7"/>
    <w:rsid w:val="00A424FB"/>
    <w:rsid w:val="00A42E9A"/>
    <w:rsid w:val="00A438F1"/>
    <w:rsid w:val="00A453C5"/>
    <w:rsid w:val="00A454EB"/>
    <w:rsid w:val="00A46377"/>
    <w:rsid w:val="00A466C2"/>
    <w:rsid w:val="00A4678F"/>
    <w:rsid w:val="00A46E2F"/>
    <w:rsid w:val="00A47B24"/>
    <w:rsid w:val="00A50136"/>
    <w:rsid w:val="00A53012"/>
    <w:rsid w:val="00A53810"/>
    <w:rsid w:val="00A54125"/>
    <w:rsid w:val="00A5605F"/>
    <w:rsid w:val="00A562D9"/>
    <w:rsid w:val="00A603A3"/>
    <w:rsid w:val="00A614FE"/>
    <w:rsid w:val="00A62112"/>
    <w:rsid w:val="00A65720"/>
    <w:rsid w:val="00A65AF5"/>
    <w:rsid w:val="00A66074"/>
    <w:rsid w:val="00A7084D"/>
    <w:rsid w:val="00A71635"/>
    <w:rsid w:val="00A71C88"/>
    <w:rsid w:val="00A71F62"/>
    <w:rsid w:val="00A741FB"/>
    <w:rsid w:val="00A76DFB"/>
    <w:rsid w:val="00A7790A"/>
    <w:rsid w:val="00A8022C"/>
    <w:rsid w:val="00A81625"/>
    <w:rsid w:val="00A82712"/>
    <w:rsid w:val="00A82C6B"/>
    <w:rsid w:val="00A830B0"/>
    <w:rsid w:val="00A83B48"/>
    <w:rsid w:val="00A86D9E"/>
    <w:rsid w:val="00A87CE6"/>
    <w:rsid w:val="00A87D8C"/>
    <w:rsid w:val="00A903C1"/>
    <w:rsid w:val="00A92D8E"/>
    <w:rsid w:val="00A941E7"/>
    <w:rsid w:val="00A94813"/>
    <w:rsid w:val="00A95191"/>
    <w:rsid w:val="00A953E1"/>
    <w:rsid w:val="00A95A24"/>
    <w:rsid w:val="00A95C32"/>
    <w:rsid w:val="00A96E08"/>
    <w:rsid w:val="00A976D8"/>
    <w:rsid w:val="00A9784E"/>
    <w:rsid w:val="00A97BB0"/>
    <w:rsid w:val="00AA212D"/>
    <w:rsid w:val="00AA369D"/>
    <w:rsid w:val="00AA3C30"/>
    <w:rsid w:val="00AA3C72"/>
    <w:rsid w:val="00AA3F0D"/>
    <w:rsid w:val="00AA5053"/>
    <w:rsid w:val="00AA6F3D"/>
    <w:rsid w:val="00AB10C2"/>
    <w:rsid w:val="00AB2D36"/>
    <w:rsid w:val="00AB391A"/>
    <w:rsid w:val="00AB3AC5"/>
    <w:rsid w:val="00AB4235"/>
    <w:rsid w:val="00AB67E6"/>
    <w:rsid w:val="00AB68B0"/>
    <w:rsid w:val="00AB7A65"/>
    <w:rsid w:val="00AB7CC7"/>
    <w:rsid w:val="00AC1331"/>
    <w:rsid w:val="00AC16A0"/>
    <w:rsid w:val="00AC389C"/>
    <w:rsid w:val="00AC5758"/>
    <w:rsid w:val="00AC6076"/>
    <w:rsid w:val="00AC6C31"/>
    <w:rsid w:val="00AD0D86"/>
    <w:rsid w:val="00AD2340"/>
    <w:rsid w:val="00AD2893"/>
    <w:rsid w:val="00AD3077"/>
    <w:rsid w:val="00AD30CA"/>
    <w:rsid w:val="00AD56A2"/>
    <w:rsid w:val="00AD5FD3"/>
    <w:rsid w:val="00AD698B"/>
    <w:rsid w:val="00AD6F87"/>
    <w:rsid w:val="00AE3429"/>
    <w:rsid w:val="00AE38C7"/>
    <w:rsid w:val="00AE3B3C"/>
    <w:rsid w:val="00AE426F"/>
    <w:rsid w:val="00AE56F0"/>
    <w:rsid w:val="00AE60A9"/>
    <w:rsid w:val="00AE7C36"/>
    <w:rsid w:val="00AF0645"/>
    <w:rsid w:val="00AF1BCE"/>
    <w:rsid w:val="00AF21CB"/>
    <w:rsid w:val="00AF2379"/>
    <w:rsid w:val="00AF65AA"/>
    <w:rsid w:val="00AF67E5"/>
    <w:rsid w:val="00AF6882"/>
    <w:rsid w:val="00AF6F55"/>
    <w:rsid w:val="00AF7B6B"/>
    <w:rsid w:val="00B01693"/>
    <w:rsid w:val="00B0262C"/>
    <w:rsid w:val="00B02BD4"/>
    <w:rsid w:val="00B031A9"/>
    <w:rsid w:val="00B06652"/>
    <w:rsid w:val="00B076FD"/>
    <w:rsid w:val="00B10081"/>
    <w:rsid w:val="00B1039D"/>
    <w:rsid w:val="00B12448"/>
    <w:rsid w:val="00B1294C"/>
    <w:rsid w:val="00B1427D"/>
    <w:rsid w:val="00B155C3"/>
    <w:rsid w:val="00B15826"/>
    <w:rsid w:val="00B164D4"/>
    <w:rsid w:val="00B1709C"/>
    <w:rsid w:val="00B17A7D"/>
    <w:rsid w:val="00B17C35"/>
    <w:rsid w:val="00B20015"/>
    <w:rsid w:val="00B20332"/>
    <w:rsid w:val="00B2093C"/>
    <w:rsid w:val="00B20A30"/>
    <w:rsid w:val="00B22061"/>
    <w:rsid w:val="00B22E21"/>
    <w:rsid w:val="00B23BB6"/>
    <w:rsid w:val="00B24679"/>
    <w:rsid w:val="00B2614B"/>
    <w:rsid w:val="00B26842"/>
    <w:rsid w:val="00B2736C"/>
    <w:rsid w:val="00B3032B"/>
    <w:rsid w:val="00B308FC"/>
    <w:rsid w:val="00B30AD9"/>
    <w:rsid w:val="00B30C66"/>
    <w:rsid w:val="00B323B3"/>
    <w:rsid w:val="00B33FA8"/>
    <w:rsid w:val="00B34AE4"/>
    <w:rsid w:val="00B35E25"/>
    <w:rsid w:val="00B36550"/>
    <w:rsid w:val="00B36E72"/>
    <w:rsid w:val="00B40536"/>
    <w:rsid w:val="00B40D3C"/>
    <w:rsid w:val="00B40D6E"/>
    <w:rsid w:val="00B40FDC"/>
    <w:rsid w:val="00B415F1"/>
    <w:rsid w:val="00B43E90"/>
    <w:rsid w:val="00B4559A"/>
    <w:rsid w:val="00B46E2E"/>
    <w:rsid w:val="00B47272"/>
    <w:rsid w:val="00B476F1"/>
    <w:rsid w:val="00B52880"/>
    <w:rsid w:val="00B52ECF"/>
    <w:rsid w:val="00B54B0F"/>
    <w:rsid w:val="00B54CB2"/>
    <w:rsid w:val="00B555B5"/>
    <w:rsid w:val="00B558D2"/>
    <w:rsid w:val="00B63AFB"/>
    <w:rsid w:val="00B63CEF"/>
    <w:rsid w:val="00B6402B"/>
    <w:rsid w:val="00B67522"/>
    <w:rsid w:val="00B77529"/>
    <w:rsid w:val="00B779CB"/>
    <w:rsid w:val="00B80ADC"/>
    <w:rsid w:val="00B80CE5"/>
    <w:rsid w:val="00B80E7D"/>
    <w:rsid w:val="00B818B1"/>
    <w:rsid w:val="00B81E1C"/>
    <w:rsid w:val="00B82876"/>
    <w:rsid w:val="00B83195"/>
    <w:rsid w:val="00B84111"/>
    <w:rsid w:val="00B8417C"/>
    <w:rsid w:val="00B842C9"/>
    <w:rsid w:val="00B849D7"/>
    <w:rsid w:val="00B851AA"/>
    <w:rsid w:val="00B87002"/>
    <w:rsid w:val="00B87660"/>
    <w:rsid w:val="00B87991"/>
    <w:rsid w:val="00B900F0"/>
    <w:rsid w:val="00B9123C"/>
    <w:rsid w:val="00B9125B"/>
    <w:rsid w:val="00B915BA"/>
    <w:rsid w:val="00B916D2"/>
    <w:rsid w:val="00B92B6D"/>
    <w:rsid w:val="00B93A22"/>
    <w:rsid w:val="00B94E49"/>
    <w:rsid w:val="00B9585B"/>
    <w:rsid w:val="00B95B72"/>
    <w:rsid w:val="00BA1F26"/>
    <w:rsid w:val="00BA50C3"/>
    <w:rsid w:val="00BA73C9"/>
    <w:rsid w:val="00BB0801"/>
    <w:rsid w:val="00BB1676"/>
    <w:rsid w:val="00BB2BC5"/>
    <w:rsid w:val="00BB5320"/>
    <w:rsid w:val="00BB5ACE"/>
    <w:rsid w:val="00BB5C0C"/>
    <w:rsid w:val="00BB6D3F"/>
    <w:rsid w:val="00BB72DD"/>
    <w:rsid w:val="00BB7726"/>
    <w:rsid w:val="00BC0ED2"/>
    <w:rsid w:val="00BC1677"/>
    <w:rsid w:val="00BC21C4"/>
    <w:rsid w:val="00BC21F6"/>
    <w:rsid w:val="00BC2F5C"/>
    <w:rsid w:val="00BC3E4E"/>
    <w:rsid w:val="00BC5813"/>
    <w:rsid w:val="00BD009B"/>
    <w:rsid w:val="00BD1002"/>
    <w:rsid w:val="00BD153D"/>
    <w:rsid w:val="00BD2012"/>
    <w:rsid w:val="00BD28C2"/>
    <w:rsid w:val="00BD2C1B"/>
    <w:rsid w:val="00BD318F"/>
    <w:rsid w:val="00BD49CB"/>
    <w:rsid w:val="00BD5009"/>
    <w:rsid w:val="00BD6674"/>
    <w:rsid w:val="00BD6E21"/>
    <w:rsid w:val="00BE1B34"/>
    <w:rsid w:val="00BE299F"/>
    <w:rsid w:val="00BE2FC8"/>
    <w:rsid w:val="00BE4AAF"/>
    <w:rsid w:val="00BE53B8"/>
    <w:rsid w:val="00BE5651"/>
    <w:rsid w:val="00BE58FB"/>
    <w:rsid w:val="00BE716F"/>
    <w:rsid w:val="00BE779D"/>
    <w:rsid w:val="00BF082A"/>
    <w:rsid w:val="00BF110B"/>
    <w:rsid w:val="00BF1FB7"/>
    <w:rsid w:val="00BF21D5"/>
    <w:rsid w:val="00BF22A4"/>
    <w:rsid w:val="00BF24CB"/>
    <w:rsid w:val="00BF3163"/>
    <w:rsid w:val="00BF4992"/>
    <w:rsid w:val="00BF4A92"/>
    <w:rsid w:val="00BF6CDE"/>
    <w:rsid w:val="00BF78DB"/>
    <w:rsid w:val="00BF7FC0"/>
    <w:rsid w:val="00C00E6F"/>
    <w:rsid w:val="00C036F6"/>
    <w:rsid w:val="00C0444F"/>
    <w:rsid w:val="00C06443"/>
    <w:rsid w:val="00C067FD"/>
    <w:rsid w:val="00C07BB2"/>
    <w:rsid w:val="00C13A0C"/>
    <w:rsid w:val="00C13C73"/>
    <w:rsid w:val="00C14A1A"/>
    <w:rsid w:val="00C16754"/>
    <w:rsid w:val="00C1686C"/>
    <w:rsid w:val="00C1773A"/>
    <w:rsid w:val="00C20D7B"/>
    <w:rsid w:val="00C21493"/>
    <w:rsid w:val="00C2158A"/>
    <w:rsid w:val="00C23A5B"/>
    <w:rsid w:val="00C24741"/>
    <w:rsid w:val="00C24916"/>
    <w:rsid w:val="00C27C1D"/>
    <w:rsid w:val="00C27FCF"/>
    <w:rsid w:val="00C306A5"/>
    <w:rsid w:val="00C30D70"/>
    <w:rsid w:val="00C32487"/>
    <w:rsid w:val="00C32F70"/>
    <w:rsid w:val="00C33E1D"/>
    <w:rsid w:val="00C34715"/>
    <w:rsid w:val="00C34935"/>
    <w:rsid w:val="00C34C69"/>
    <w:rsid w:val="00C35543"/>
    <w:rsid w:val="00C3571C"/>
    <w:rsid w:val="00C367D8"/>
    <w:rsid w:val="00C3740D"/>
    <w:rsid w:val="00C37786"/>
    <w:rsid w:val="00C379B1"/>
    <w:rsid w:val="00C414D9"/>
    <w:rsid w:val="00C438D8"/>
    <w:rsid w:val="00C448B3"/>
    <w:rsid w:val="00C44FAE"/>
    <w:rsid w:val="00C44FE3"/>
    <w:rsid w:val="00C455F0"/>
    <w:rsid w:val="00C45F67"/>
    <w:rsid w:val="00C46742"/>
    <w:rsid w:val="00C47D0A"/>
    <w:rsid w:val="00C50016"/>
    <w:rsid w:val="00C50200"/>
    <w:rsid w:val="00C50B55"/>
    <w:rsid w:val="00C546C3"/>
    <w:rsid w:val="00C54F35"/>
    <w:rsid w:val="00C5532C"/>
    <w:rsid w:val="00C57266"/>
    <w:rsid w:val="00C57F52"/>
    <w:rsid w:val="00C57F8A"/>
    <w:rsid w:val="00C60C2B"/>
    <w:rsid w:val="00C64696"/>
    <w:rsid w:val="00C6472F"/>
    <w:rsid w:val="00C6542E"/>
    <w:rsid w:val="00C677A4"/>
    <w:rsid w:val="00C67F3D"/>
    <w:rsid w:val="00C70AEF"/>
    <w:rsid w:val="00C71451"/>
    <w:rsid w:val="00C7210F"/>
    <w:rsid w:val="00C72FDA"/>
    <w:rsid w:val="00C73ECA"/>
    <w:rsid w:val="00C73F94"/>
    <w:rsid w:val="00C74207"/>
    <w:rsid w:val="00C743AC"/>
    <w:rsid w:val="00C7475D"/>
    <w:rsid w:val="00C74E00"/>
    <w:rsid w:val="00C74F83"/>
    <w:rsid w:val="00C758CB"/>
    <w:rsid w:val="00C75B89"/>
    <w:rsid w:val="00C776A9"/>
    <w:rsid w:val="00C77B74"/>
    <w:rsid w:val="00C80EC2"/>
    <w:rsid w:val="00C824CF"/>
    <w:rsid w:val="00C82D8A"/>
    <w:rsid w:val="00C82DF5"/>
    <w:rsid w:val="00C8469A"/>
    <w:rsid w:val="00C85FEF"/>
    <w:rsid w:val="00C91B01"/>
    <w:rsid w:val="00C92D4E"/>
    <w:rsid w:val="00C93413"/>
    <w:rsid w:val="00C936A8"/>
    <w:rsid w:val="00C93766"/>
    <w:rsid w:val="00C9651A"/>
    <w:rsid w:val="00C96AA1"/>
    <w:rsid w:val="00C9770F"/>
    <w:rsid w:val="00C97BDB"/>
    <w:rsid w:val="00CA1072"/>
    <w:rsid w:val="00CA12B6"/>
    <w:rsid w:val="00CA17B1"/>
    <w:rsid w:val="00CA1D34"/>
    <w:rsid w:val="00CA22A6"/>
    <w:rsid w:val="00CA2637"/>
    <w:rsid w:val="00CA2708"/>
    <w:rsid w:val="00CA2F9F"/>
    <w:rsid w:val="00CA6577"/>
    <w:rsid w:val="00CB014F"/>
    <w:rsid w:val="00CB040F"/>
    <w:rsid w:val="00CB0F40"/>
    <w:rsid w:val="00CB1665"/>
    <w:rsid w:val="00CB1E0D"/>
    <w:rsid w:val="00CB4AB3"/>
    <w:rsid w:val="00CB4D8B"/>
    <w:rsid w:val="00CB515C"/>
    <w:rsid w:val="00CB53D0"/>
    <w:rsid w:val="00CB59F2"/>
    <w:rsid w:val="00CB6758"/>
    <w:rsid w:val="00CB7CB7"/>
    <w:rsid w:val="00CC056E"/>
    <w:rsid w:val="00CC19A5"/>
    <w:rsid w:val="00CC3743"/>
    <w:rsid w:val="00CC3DE2"/>
    <w:rsid w:val="00CC5493"/>
    <w:rsid w:val="00CC62F1"/>
    <w:rsid w:val="00CC6A22"/>
    <w:rsid w:val="00CC7ACD"/>
    <w:rsid w:val="00CD0939"/>
    <w:rsid w:val="00CD113E"/>
    <w:rsid w:val="00CD1742"/>
    <w:rsid w:val="00CD1DDB"/>
    <w:rsid w:val="00CD21D9"/>
    <w:rsid w:val="00CD26FB"/>
    <w:rsid w:val="00CD343C"/>
    <w:rsid w:val="00CD4253"/>
    <w:rsid w:val="00CD4C42"/>
    <w:rsid w:val="00CD4D6F"/>
    <w:rsid w:val="00CD525F"/>
    <w:rsid w:val="00CD549C"/>
    <w:rsid w:val="00CD5CC1"/>
    <w:rsid w:val="00CD66EA"/>
    <w:rsid w:val="00CE0180"/>
    <w:rsid w:val="00CE1220"/>
    <w:rsid w:val="00CE225B"/>
    <w:rsid w:val="00CE53AD"/>
    <w:rsid w:val="00CE53AF"/>
    <w:rsid w:val="00CE63AA"/>
    <w:rsid w:val="00CE655E"/>
    <w:rsid w:val="00CE7918"/>
    <w:rsid w:val="00CF0183"/>
    <w:rsid w:val="00CF0EC9"/>
    <w:rsid w:val="00CF1915"/>
    <w:rsid w:val="00CF1EDF"/>
    <w:rsid w:val="00CF2BCC"/>
    <w:rsid w:val="00CF31E1"/>
    <w:rsid w:val="00CF3B3A"/>
    <w:rsid w:val="00CF5C0D"/>
    <w:rsid w:val="00CF6982"/>
    <w:rsid w:val="00CF69C6"/>
    <w:rsid w:val="00CF6AB1"/>
    <w:rsid w:val="00D00996"/>
    <w:rsid w:val="00D057A9"/>
    <w:rsid w:val="00D05B46"/>
    <w:rsid w:val="00D06E75"/>
    <w:rsid w:val="00D074CC"/>
    <w:rsid w:val="00D07EB3"/>
    <w:rsid w:val="00D128D5"/>
    <w:rsid w:val="00D13F9B"/>
    <w:rsid w:val="00D17187"/>
    <w:rsid w:val="00D1745F"/>
    <w:rsid w:val="00D20332"/>
    <w:rsid w:val="00D2068C"/>
    <w:rsid w:val="00D22679"/>
    <w:rsid w:val="00D2468E"/>
    <w:rsid w:val="00D24A47"/>
    <w:rsid w:val="00D24C89"/>
    <w:rsid w:val="00D261D0"/>
    <w:rsid w:val="00D26AFE"/>
    <w:rsid w:val="00D26C0C"/>
    <w:rsid w:val="00D27397"/>
    <w:rsid w:val="00D3206C"/>
    <w:rsid w:val="00D32325"/>
    <w:rsid w:val="00D32BAA"/>
    <w:rsid w:val="00D32FA4"/>
    <w:rsid w:val="00D332AD"/>
    <w:rsid w:val="00D35056"/>
    <w:rsid w:val="00D35746"/>
    <w:rsid w:val="00D40B1F"/>
    <w:rsid w:val="00D42543"/>
    <w:rsid w:val="00D4274D"/>
    <w:rsid w:val="00D431FF"/>
    <w:rsid w:val="00D43CFC"/>
    <w:rsid w:val="00D447AE"/>
    <w:rsid w:val="00D467E7"/>
    <w:rsid w:val="00D50A49"/>
    <w:rsid w:val="00D519A5"/>
    <w:rsid w:val="00D5302E"/>
    <w:rsid w:val="00D544BB"/>
    <w:rsid w:val="00D565E7"/>
    <w:rsid w:val="00D57AB0"/>
    <w:rsid w:val="00D57E54"/>
    <w:rsid w:val="00D61507"/>
    <w:rsid w:val="00D61F37"/>
    <w:rsid w:val="00D6480C"/>
    <w:rsid w:val="00D64A1F"/>
    <w:rsid w:val="00D65D08"/>
    <w:rsid w:val="00D664C9"/>
    <w:rsid w:val="00D6659E"/>
    <w:rsid w:val="00D71931"/>
    <w:rsid w:val="00D71E09"/>
    <w:rsid w:val="00D71E40"/>
    <w:rsid w:val="00D72914"/>
    <w:rsid w:val="00D7373F"/>
    <w:rsid w:val="00D747EA"/>
    <w:rsid w:val="00D74BF9"/>
    <w:rsid w:val="00D74D48"/>
    <w:rsid w:val="00D7519A"/>
    <w:rsid w:val="00D756C4"/>
    <w:rsid w:val="00D759CC"/>
    <w:rsid w:val="00D77CE7"/>
    <w:rsid w:val="00D806AB"/>
    <w:rsid w:val="00D80B30"/>
    <w:rsid w:val="00D80FBC"/>
    <w:rsid w:val="00D811F0"/>
    <w:rsid w:val="00D83AA1"/>
    <w:rsid w:val="00D843AB"/>
    <w:rsid w:val="00D85A32"/>
    <w:rsid w:val="00D85AB2"/>
    <w:rsid w:val="00D85D2F"/>
    <w:rsid w:val="00D8703D"/>
    <w:rsid w:val="00D877D8"/>
    <w:rsid w:val="00D90BB9"/>
    <w:rsid w:val="00D90EA3"/>
    <w:rsid w:val="00D9237E"/>
    <w:rsid w:val="00D92E6D"/>
    <w:rsid w:val="00D930B2"/>
    <w:rsid w:val="00D949DD"/>
    <w:rsid w:val="00D95BB6"/>
    <w:rsid w:val="00D95C42"/>
    <w:rsid w:val="00D963AF"/>
    <w:rsid w:val="00DA04BF"/>
    <w:rsid w:val="00DA0533"/>
    <w:rsid w:val="00DA0C59"/>
    <w:rsid w:val="00DA1038"/>
    <w:rsid w:val="00DA139F"/>
    <w:rsid w:val="00DA14B7"/>
    <w:rsid w:val="00DA277A"/>
    <w:rsid w:val="00DA2F0E"/>
    <w:rsid w:val="00DA2F95"/>
    <w:rsid w:val="00DA3536"/>
    <w:rsid w:val="00DA3B09"/>
    <w:rsid w:val="00DA5F24"/>
    <w:rsid w:val="00DA72CD"/>
    <w:rsid w:val="00DB2029"/>
    <w:rsid w:val="00DB2248"/>
    <w:rsid w:val="00DB2650"/>
    <w:rsid w:val="00DB38EB"/>
    <w:rsid w:val="00DB4ADF"/>
    <w:rsid w:val="00DB53CB"/>
    <w:rsid w:val="00DB56CD"/>
    <w:rsid w:val="00DB676C"/>
    <w:rsid w:val="00DB79D9"/>
    <w:rsid w:val="00DC3386"/>
    <w:rsid w:val="00DC53C6"/>
    <w:rsid w:val="00DC5F04"/>
    <w:rsid w:val="00DC7858"/>
    <w:rsid w:val="00DC79ED"/>
    <w:rsid w:val="00DD0F97"/>
    <w:rsid w:val="00DD1675"/>
    <w:rsid w:val="00DD1AC1"/>
    <w:rsid w:val="00DD1BE5"/>
    <w:rsid w:val="00DD29BE"/>
    <w:rsid w:val="00DD3D8C"/>
    <w:rsid w:val="00DD7800"/>
    <w:rsid w:val="00DD7AD2"/>
    <w:rsid w:val="00DE09F0"/>
    <w:rsid w:val="00DE0BBD"/>
    <w:rsid w:val="00DE15C5"/>
    <w:rsid w:val="00DE1FF9"/>
    <w:rsid w:val="00DE2B49"/>
    <w:rsid w:val="00DE4480"/>
    <w:rsid w:val="00DE4B4A"/>
    <w:rsid w:val="00DE4B51"/>
    <w:rsid w:val="00DE57CC"/>
    <w:rsid w:val="00DE6356"/>
    <w:rsid w:val="00DF1B80"/>
    <w:rsid w:val="00DF1D63"/>
    <w:rsid w:val="00DF1EA7"/>
    <w:rsid w:val="00DF1FFC"/>
    <w:rsid w:val="00DF230B"/>
    <w:rsid w:val="00DF27C0"/>
    <w:rsid w:val="00DF32C8"/>
    <w:rsid w:val="00DF5DB6"/>
    <w:rsid w:val="00DF6EC2"/>
    <w:rsid w:val="00E02BC3"/>
    <w:rsid w:val="00E036E3"/>
    <w:rsid w:val="00E0513D"/>
    <w:rsid w:val="00E0694B"/>
    <w:rsid w:val="00E06C09"/>
    <w:rsid w:val="00E06D88"/>
    <w:rsid w:val="00E07F24"/>
    <w:rsid w:val="00E117AF"/>
    <w:rsid w:val="00E14D7C"/>
    <w:rsid w:val="00E16614"/>
    <w:rsid w:val="00E17221"/>
    <w:rsid w:val="00E1729F"/>
    <w:rsid w:val="00E17D7A"/>
    <w:rsid w:val="00E21416"/>
    <w:rsid w:val="00E21485"/>
    <w:rsid w:val="00E21560"/>
    <w:rsid w:val="00E2293B"/>
    <w:rsid w:val="00E234B5"/>
    <w:rsid w:val="00E23D09"/>
    <w:rsid w:val="00E24557"/>
    <w:rsid w:val="00E24F09"/>
    <w:rsid w:val="00E257DC"/>
    <w:rsid w:val="00E2609B"/>
    <w:rsid w:val="00E274A6"/>
    <w:rsid w:val="00E301DB"/>
    <w:rsid w:val="00E316F5"/>
    <w:rsid w:val="00E32349"/>
    <w:rsid w:val="00E32E69"/>
    <w:rsid w:val="00E32EEE"/>
    <w:rsid w:val="00E33676"/>
    <w:rsid w:val="00E33D4C"/>
    <w:rsid w:val="00E36767"/>
    <w:rsid w:val="00E37C0D"/>
    <w:rsid w:val="00E37DAB"/>
    <w:rsid w:val="00E40258"/>
    <w:rsid w:val="00E41F5A"/>
    <w:rsid w:val="00E4201F"/>
    <w:rsid w:val="00E43323"/>
    <w:rsid w:val="00E46BF4"/>
    <w:rsid w:val="00E4783A"/>
    <w:rsid w:val="00E479CA"/>
    <w:rsid w:val="00E5106C"/>
    <w:rsid w:val="00E51C40"/>
    <w:rsid w:val="00E51C6D"/>
    <w:rsid w:val="00E528E3"/>
    <w:rsid w:val="00E52957"/>
    <w:rsid w:val="00E52C66"/>
    <w:rsid w:val="00E530D3"/>
    <w:rsid w:val="00E55DBF"/>
    <w:rsid w:val="00E55EC7"/>
    <w:rsid w:val="00E56CE5"/>
    <w:rsid w:val="00E5731C"/>
    <w:rsid w:val="00E62DEE"/>
    <w:rsid w:val="00E67D5B"/>
    <w:rsid w:val="00E7014F"/>
    <w:rsid w:val="00E71AD7"/>
    <w:rsid w:val="00E71F56"/>
    <w:rsid w:val="00E726C4"/>
    <w:rsid w:val="00E75185"/>
    <w:rsid w:val="00E77077"/>
    <w:rsid w:val="00E80C16"/>
    <w:rsid w:val="00E80D5B"/>
    <w:rsid w:val="00E80D8F"/>
    <w:rsid w:val="00E81B7C"/>
    <w:rsid w:val="00E821F4"/>
    <w:rsid w:val="00E84CE4"/>
    <w:rsid w:val="00E854B9"/>
    <w:rsid w:val="00E85F9F"/>
    <w:rsid w:val="00E8733E"/>
    <w:rsid w:val="00E879A1"/>
    <w:rsid w:val="00E87EE7"/>
    <w:rsid w:val="00E91463"/>
    <w:rsid w:val="00E91570"/>
    <w:rsid w:val="00E92D3D"/>
    <w:rsid w:val="00E9307B"/>
    <w:rsid w:val="00E938FA"/>
    <w:rsid w:val="00E9494B"/>
    <w:rsid w:val="00E95D31"/>
    <w:rsid w:val="00E965A5"/>
    <w:rsid w:val="00E96945"/>
    <w:rsid w:val="00E96DF6"/>
    <w:rsid w:val="00E96FDE"/>
    <w:rsid w:val="00E9756D"/>
    <w:rsid w:val="00E97BA7"/>
    <w:rsid w:val="00EA007A"/>
    <w:rsid w:val="00EA035A"/>
    <w:rsid w:val="00EA0EF6"/>
    <w:rsid w:val="00EA32DF"/>
    <w:rsid w:val="00EA7D9F"/>
    <w:rsid w:val="00EB027F"/>
    <w:rsid w:val="00EB0F6C"/>
    <w:rsid w:val="00EB4242"/>
    <w:rsid w:val="00EB494D"/>
    <w:rsid w:val="00EB4B51"/>
    <w:rsid w:val="00EB7B4B"/>
    <w:rsid w:val="00EC1548"/>
    <w:rsid w:val="00EC1AF9"/>
    <w:rsid w:val="00EC1BCB"/>
    <w:rsid w:val="00EC1D24"/>
    <w:rsid w:val="00EC2BBC"/>
    <w:rsid w:val="00EC3792"/>
    <w:rsid w:val="00EC52B6"/>
    <w:rsid w:val="00EC5BF4"/>
    <w:rsid w:val="00EC70CE"/>
    <w:rsid w:val="00EC76C1"/>
    <w:rsid w:val="00ED0AF1"/>
    <w:rsid w:val="00ED10F7"/>
    <w:rsid w:val="00ED1D39"/>
    <w:rsid w:val="00ED20BE"/>
    <w:rsid w:val="00ED2659"/>
    <w:rsid w:val="00ED2F03"/>
    <w:rsid w:val="00ED2F1B"/>
    <w:rsid w:val="00ED5199"/>
    <w:rsid w:val="00EE02E3"/>
    <w:rsid w:val="00EE2363"/>
    <w:rsid w:val="00EE23B3"/>
    <w:rsid w:val="00EE305D"/>
    <w:rsid w:val="00EE3D3C"/>
    <w:rsid w:val="00EE4765"/>
    <w:rsid w:val="00EE5F51"/>
    <w:rsid w:val="00EE7FF9"/>
    <w:rsid w:val="00EF0C39"/>
    <w:rsid w:val="00EF0ECF"/>
    <w:rsid w:val="00EF0F51"/>
    <w:rsid w:val="00EF24E1"/>
    <w:rsid w:val="00EF3667"/>
    <w:rsid w:val="00EF4689"/>
    <w:rsid w:val="00EF53EE"/>
    <w:rsid w:val="00EF62C8"/>
    <w:rsid w:val="00EF682A"/>
    <w:rsid w:val="00EF74EC"/>
    <w:rsid w:val="00EF7C1F"/>
    <w:rsid w:val="00F00FE6"/>
    <w:rsid w:val="00F018C6"/>
    <w:rsid w:val="00F02EBD"/>
    <w:rsid w:val="00F03D00"/>
    <w:rsid w:val="00F044F0"/>
    <w:rsid w:val="00F0527F"/>
    <w:rsid w:val="00F0579A"/>
    <w:rsid w:val="00F07A99"/>
    <w:rsid w:val="00F07C8C"/>
    <w:rsid w:val="00F10B7D"/>
    <w:rsid w:val="00F10D34"/>
    <w:rsid w:val="00F13490"/>
    <w:rsid w:val="00F14C63"/>
    <w:rsid w:val="00F14E9F"/>
    <w:rsid w:val="00F16846"/>
    <w:rsid w:val="00F16F45"/>
    <w:rsid w:val="00F17131"/>
    <w:rsid w:val="00F20BA4"/>
    <w:rsid w:val="00F22501"/>
    <w:rsid w:val="00F22DED"/>
    <w:rsid w:val="00F23E03"/>
    <w:rsid w:val="00F248ED"/>
    <w:rsid w:val="00F24D44"/>
    <w:rsid w:val="00F260A5"/>
    <w:rsid w:val="00F26532"/>
    <w:rsid w:val="00F265E4"/>
    <w:rsid w:val="00F26CF2"/>
    <w:rsid w:val="00F26D9C"/>
    <w:rsid w:val="00F31555"/>
    <w:rsid w:val="00F318C2"/>
    <w:rsid w:val="00F318CF"/>
    <w:rsid w:val="00F330C6"/>
    <w:rsid w:val="00F35503"/>
    <w:rsid w:val="00F37686"/>
    <w:rsid w:val="00F37A83"/>
    <w:rsid w:val="00F40171"/>
    <w:rsid w:val="00F408BC"/>
    <w:rsid w:val="00F40B03"/>
    <w:rsid w:val="00F419BF"/>
    <w:rsid w:val="00F46DE7"/>
    <w:rsid w:val="00F47353"/>
    <w:rsid w:val="00F501D5"/>
    <w:rsid w:val="00F52677"/>
    <w:rsid w:val="00F53048"/>
    <w:rsid w:val="00F532F7"/>
    <w:rsid w:val="00F54E14"/>
    <w:rsid w:val="00F54EF8"/>
    <w:rsid w:val="00F57403"/>
    <w:rsid w:val="00F57697"/>
    <w:rsid w:val="00F6045B"/>
    <w:rsid w:val="00F60787"/>
    <w:rsid w:val="00F6155C"/>
    <w:rsid w:val="00F6172B"/>
    <w:rsid w:val="00F62451"/>
    <w:rsid w:val="00F63ED0"/>
    <w:rsid w:val="00F63F15"/>
    <w:rsid w:val="00F65859"/>
    <w:rsid w:val="00F65C14"/>
    <w:rsid w:val="00F65C6D"/>
    <w:rsid w:val="00F701BF"/>
    <w:rsid w:val="00F715A5"/>
    <w:rsid w:val="00F722EE"/>
    <w:rsid w:val="00F74097"/>
    <w:rsid w:val="00F742B4"/>
    <w:rsid w:val="00F774A4"/>
    <w:rsid w:val="00F80097"/>
    <w:rsid w:val="00F8102C"/>
    <w:rsid w:val="00F81542"/>
    <w:rsid w:val="00F81964"/>
    <w:rsid w:val="00F832F5"/>
    <w:rsid w:val="00F83BFC"/>
    <w:rsid w:val="00F9145F"/>
    <w:rsid w:val="00F91C4C"/>
    <w:rsid w:val="00F929B7"/>
    <w:rsid w:val="00F929DD"/>
    <w:rsid w:val="00F95780"/>
    <w:rsid w:val="00F967CE"/>
    <w:rsid w:val="00F96A08"/>
    <w:rsid w:val="00F978CD"/>
    <w:rsid w:val="00FA21EF"/>
    <w:rsid w:val="00FA229B"/>
    <w:rsid w:val="00FA245C"/>
    <w:rsid w:val="00FA2754"/>
    <w:rsid w:val="00FA2D26"/>
    <w:rsid w:val="00FB08EC"/>
    <w:rsid w:val="00FB2706"/>
    <w:rsid w:val="00FB2DB6"/>
    <w:rsid w:val="00FB4FAF"/>
    <w:rsid w:val="00FB5672"/>
    <w:rsid w:val="00FB5725"/>
    <w:rsid w:val="00FB6F73"/>
    <w:rsid w:val="00FB7291"/>
    <w:rsid w:val="00FC1856"/>
    <w:rsid w:val="00FC2249"/>
    <w:rsid w:val="00FC4759"/>
    <w:rsid w:val="00FC4A65"/>
    <w:rsid w:val="00FC56E3"/>
    <w:rsid w:val="00FC5CEF"/>
    <w:rsid w:val="00FC605B"/>
    <w:rsid w:val="00FC647D"/>
    <w:rsid w:val="00FC69A3"/>
    <w:rsid w:val="00FC7156"/>
    <w:rsid w:val="00FC7239"/>
    <w:rsid w:val="00FD1813"/>
    <w:rsid w:val="00FD197F"/>
    <w:rsid w:val="00FD20A6"/>
    <w:rsid w:val="00FE0218"/>
    <w:rsid w:val="00FE1275"/>
    <w:rsid w:val="00FE1345"/>
    <w:rsid w:val="00FE2136"/>
    <w:rsid w:val="00FE3371"/>
    <w:rsid w:val="00FE3D43"/>
    <w:rsid w:val="00FE4345"/>
    <w:rsid w:val="00FE68A2"/>
    <w:rsid w:val="00FE6AC3"/>
    <w:rsid w:val="00FE6DDB"/>
    <w:rsid w:val="00FE737C"/>
    <w:rsid w:val="00FE76C7"/>
    <w:rsid w:val="00FF0D6A"/>
    <w:rsid w:val="00FF1412"/>
    <w:rsid w:val="00FF15B8"/>
    <w:rsid w:val="00FF2469"/>
    <w:rsid w:val="00FF2B51"/>
    <w:rsid w:val="00FF4BE4"/>
    <w:rsid w:val="00FF6970"/>
    <w:rsid w:val="00FF70D0"/>
    <w:rsid w:val="00FF7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43E623"/>
  <w15:docId w15:val="{7917B875-27C1-4879-87E6-1AE29CDCA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7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00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7B6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9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92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80EC2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36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366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B53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63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ealer@milford.utah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milfordcityutah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utah.gov/pm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6FC511-B9AA-45B1-BA9A-DDA575930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475</Words>
  <Characters>2468</Characters>
  <Application>Microsoft Office Word</Application>
  <DocSecurity>0</DocSecurity>
  <Lines>5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lford City</cp:lastModifiedBy>
  <cp:revision>9</cp:revision>
  <cp:lastPrinted>2024-11-20T17:00:00Z</cp:lastPrinted>
  <dcterms:created xsi:type="dcterms:W3CDTF">2024-11-20T16:34:00Z</dcterms:created>
  <dcterms:modified xsi:type="dcterms:W3CDTF">2024-11-20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23be7844cb9bd78a42855868f1c7ff54b720919f458a227b96fdafc1bafc19</vt:lpwstr>
  </property>
</Properties>
</file>